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0DB643" w14:textId="77777777" w:rsidR="00CB6928" w:rsidRDefault="00DF569A" w:rsidP="00725584">
      <w:pPr>
        <w:pStyle w:val="ab"/>
        <w:spacing w:before="72" w:afterLines="50" w:after="180"/>
      </w:pPr>
      <w:r>
        <w:rPr>
          <w:noProof/>
        </w:rPr>
        <mc:AlternateContent>
          <mc:Choice Requires="wpg">
            <w:drawing>
              <wp:inline distT="0" distB="0" distL="0" distR="0" wp14:anchorId="19311F12" wp14:editId="0C81B695">
                <wp:extent cx="5556250" cy="373380"/>
                <wp:effectExtent l="0" t="0" r="6350" b="26670"/>
                <wp:docPr id="54" name="群組 5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56250" cy="373380"/>
                          <a:chOff x="0" y="0"/>
                          <a:chExt cx="55563" cy="3733"/>
                        </a:xfrm>
                      </wpg:grpSpPr>
                      <wps:wsp>
                        <wps:cNvPr id="55" name="五邊形 56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560" cy="3733"/>
                          </a:xfrm>
                          <a:prstGeom prst="homePlate">
                            <a:avLst>
                              <a:gd name="adj" fmla="val 50017"/>
                            </a:avLst>
                          </a:pr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 w="12700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g:grpSp>
                        <wpg:cNvPr id="56" name="群組 562"/>
                        <wpg:cNvGrpSpPr>
                          <a:grpSpLocks/>
                        </wpg:cNvGrpSpPr>
                        <wpg:grpSpPr bwMode="auto">
                          <a:xfrm>
                            <a:off x="381" y="560"/>
                            <a:ext cx="55182" cy="3155"/>
                            <a:chOff x="3" y="-456"/>
                            <a:chExt cx="146" cy="127857"/>
                          </a:xfrm>
                        </wpg:grpSpPr>
                        <wps:wsp>
                          <wps:cNvPr id="57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" y="2886"/>
                              <a:ext cx="14" cy="12451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9D6ADE7" w14:textId="77777777" w:rsidR="00E4200B" w:rsidRPr="00AD3D1D" w:rsidRDefault="00CB6928" w:rsidP="00E4200B">
                                <w:pPr>
                                  <w:pStyle w:val="ab"/>
                                  <w:spacing w:beforeLines="0" w:afterLines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CB6928">
                                  <w:rPr>
                                    <w:rFonts w:hint="eastAsia"/>
                                  </w:rPr>
                                  <w:t>英翻中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 upright="1">
                            <a:spAutoFit/>
                          </wps:bodyPr>
                        </wps:wsp>
                        <wps:wsp>
                          <wps:cNvPr id="5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" y="-456"/>
                              <a:ext cx="112" cy="9357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DE67BDA" w14:textId="77777777" w:rsidR="00E4200B" w:rsidRPr="00E64733" w:rsidRDefault="00CB6928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每題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725584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分</w:t>
                                </w:r>
                                <w:r w:rsidR="00E4200B"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9311F12" id="群組 560" o:spid="_x0000_s1026" style="width:437.5pt;height:29.4pt;mso-position-horizontal-relative:char;mso-position-vertical-relative:line" coordsize="55563,37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"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五邊形 561" o:spid="_x0000_s1027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" adj="18389" fillcolor="#f2f2f2 [3052]" strokecolor="white [3212]" strokeweight="1pt"/>
                <v:group id="群組 562" o:spid="_x0000_s1028" style="position:absolute;left:381;top:560;width:55182;height:3155" coordorigin="3,-456" coordsize="146,1278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2" o:spid="_x0000_s1029" type="#_x0000_t202" style="position:absolute;left:3;top:2886;width:14;height:12451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" filled="f" stroked="f">
                    <v:textbox style="mso-fit-shape-to-text:t" inset="0,0,0,0">
                      <w:txbxContent>
                        <w:p w14:paraId="09D6ADE7" w14:textId="77777777" w:rsidR="00E4200B" w:rsidRPr="00AD3D1D" w:rsidRDefault="00CB6928" w:rsidP="00E4200B">
                          <w:pPr>
                            <w:pStyle w:val="ab"/>
                            <w:spacing w:beforeLines="0" w:afterLines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CB6928">
                            <w:rPr>
                              <w:rFonts w:hint="eastAsia"/>
                            </w:rPr>
                            <w:t>英翻中</w:t>
                          </w:r>
                        </w:p>
                      </w:txbxContent>
                    </v:textbox>
                  </v:shape>
                  <v:shape id="文字方塊 2" o:spid="_x0000_s1030" type="#_x0000_t202" style="position:absolute;left:37;top:-456;width:112;height:93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" filled="f" stroked="f">
                    <v:textbox style="mso-fit-shape-to-text:t" inset="0,0,0,0">
                      <w:txbxContent>
                        <w:p w14:paraId="4DE67BDA" w14:textId="77777777" w:rsidR="00E4200B" w:rsidRPr="00E64733" w:rsidRDefault="00CB6928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（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每題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4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分，共</w:t>
                          </w:r>
                          <w:r w:rsidR="00725584"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0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分</w:t>
                          </w:r>
                          <w:r w:rsidR="00E4200B"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  <w:r w:rsidR="00320806">
        <w:t xml:space="preserve">  </w:t>
      </w:r>
    </w:p>
    <w:p w14:paraId="68160446" w14:textId="77777777" w:rsidR="006B10D3" w:rsidRPr="006B10D3" w:rsidRDefault="006B10D3" w:rsidP="006B10D3">
      <w:pPr>
        <w:pStyle w:val="af3"/>
        <w:rPr>
          <w:sz w:val="28"/>
          <w:szCs w:val="28"/>
        </w:rPr>
      </w:pPr>
      <w:r w:rsidRPr="006B10D3">
        <w:rPr>
          <w:sz w:val="28"/>
          <w:szCs w:val="28"/>
        </w:rPr>
        <w:t xml:space="preserve">1. </w:t>
      </w:r>
      <w:r w:rsidR="00285984" w:rsidRPr="0018739A">
        <w:rPr>
          <w:sz w:val="28"/>
          <w:szCs w:val="28"/>
        </w:rPr>
        <w:t>I</w:t>
      </w:r>
      <w:r w:rsidR="00285984" w:rsidRPr="0018739A">
        <w:rPr>
          <w:rFonts w:hint="eastAsia"/>
          <w:sz w:val="28"/>
          <w:szCs w:val="28"/>
        </w:rPr>
        <w:t xml:space="preserve"> read </w:t>
      </w:r>
      <w:r w:rsidR="00285984" w:rsidRPr="0018739A">
        <w:rPr>
          <w:sz w:val="28"/>
          <w:szCs w:val="28"/>
        </w:rPr>
        <w:t>them</w:t>
      </w:r>
      <w:r w:rsidR="00285984" w:rsidRPr="0018739A">
        <w:rPr>
          <w:rFonts w:hint="eastAsia"/>
          <w:sz w:val="28"/>
          <w:szCs w:val="28"/>
        </w:rPr>
        <w:t xml:space="preserve"> last night.</w:t>
      </w:r>
    </w:p>
    <w:p w14:paraId="2FAEECC3" w14:textId="17E58963" w:rsidR="006B10D3" w:rsidRPr="006B10D3" w:rsidRDefault="005F7C87" w:rsidP="006B10D3">
      <w:pPr>
        <w:pStyle w:val="af3"/>
        <w:rPr>
          <w:sz w:val="28"/>
          <w:szCs w:val="28"/>
        </w:rPr>
      </w:pPr>
      <w:r w:rsidRPr="006B10D3">
        <w:rPr>
          <w:rFonts w:hint="eastAsia"/>
          <w:sz w:val="28"/>
          <w:szCs w:val="28"/>
        </w:rPr>
        <w:t>________________________________________</w:t>
      </w:r>
      <w:r w:rsidR="00B600D9" w:rsidRPr="006B10D3">
        <w:rPr>
          <w:rFonts w:hint="eastAsia"/>
          <w:sz w:val="28"/>
          <w:szCs w:val="28"/>
        </w:rPr>
        <w:t>________</w:t>
      </w:r>
    </w:p>
    <w:p w14:paraId="64BDCDED" w14:textId="77777777" w:rsidR="006B10D3" w:rsidRPr="006B10D3" w:rsidRDefault="006B10D3" w:rsidP="006B10D3">
      <w:pPr>
        <w:pStyle w:val="af3"/>
        <w:rPr>
          <w:sz w:val="28"/>
          <w:szCs w:val="28"/>
        </w:rPr>
      </w:pPr>
      <w:r w:rsidRPr="006B10D3">
        <w:rPr>
          <w:sz w:val="28"/>
          <w:szCs w:val="28"/>
        </w:rPr>
        <w:t xml:space="preserve">2. </w:t>
      </w:r>
      <w:r w:rsidR="00285984" w:rsidRPr="0018739A">
        <w:rPr>
          <w:rFonts w:hint="eastAsia"/>
          <w:sz w:val="28"/>
          <w:szCs w:val="28"/>
        </w:rPr>
        <w:t>Is this your brother</w:t>
      </w:r>
      <w:r w:rsidR="00285984" w:rsidRPr="0018739A">
        <w:rPr>
          <w:sz w:val="28"/>
          <w:szCs w:val="28"/>
        </w:rPr>
        <w:t>’</w:t>
      </w:r>
      <w:r w:rsidR="00285984" w:rsidRPr="0018739A">
        <w:rPr>
          <w:rFonts w:hint="eastAsia"/>
          <w:sz w:val="28"/>
          <w:szCs w:val="28"/>
        </w:rPr>
        <w:t>s bicycle? Yes, it is his.</w:t>
      </w:r>
    </w:p>
    <w:p w14:paraId="6091FC2D" w14:textId="7ACF36D9" w:rsidR="006B10D3" w:rsidRPr="006B10D3" w:rsidRDefault="005F7C87" w:rsidP="006B10D3">
      <w:pPr>
        <w:pStyle w:val="af3"/>
        <w:rPr>
          <w:sz w:val="28"/>
          <w:szCs w:val="28"/>
        </w:rPr>
      </w:pPr>
      <w:r w:rsidRPr="006B10D3">
        <w:rPr>
          <w:rFonts w:hint="eastAsia"/>
          <w:sz w:val="28"/>
          <w:szCs w:val="28"/>
        </w:rPr>
        <w:t>________________________________________</w:t>
      </w:r>
      <w:r w:rsidR="00B600D9" w:rsidRPr="006B10D3">
        <w:rPr>
          <w:rFonts w:hint="eastAsia"/>
          <w:sz w:val="28"/>
          <w:szCs w:val="28"/>
        </w:rPr>
        <w:t>________</w:t>
      </w:r>
    </w:p>
    <w:p w14:paraId="5B842695" w14:textId="77777777" w:rsidR="006B10D3" w:rsidRPr="006B10D3" w:rsidRDefault="006B10D3" w:rsidP="006B10D3">
      <w:pPr>
        <w:pStyle w:val="af3"/>
        <w:rPr>
          <w:sz w:val="28"/>
          <w:szCs w:val="28"/>
        </w:rPr>
      </w:pPr>
      <w:r w:rsidRPr="006B10D3">
        <w:rPr>
          <w:sz w:val="28"/>
          <w:szCs w:val="28"/>
        </w:rPr>
        <w:t xml:space="preserve">3. </w:t>
      </w:r>
      <w:r w:rsidR="00285984" w:rsidRPr="0018739A">
        <w:rPr>
          <w:rFonts w:hint="eastAsia"/>
          <w:sz w:val="28"/>
          <w:szCs w:val="28"/>
        </w:rPr>
        <w:t>Your car is better than theirs.</w:t>
      </w:r>
    </w:p>
    <w:p w14:paraId="77C912F8" w14:textId="6E71BB9A" w:rsidR="006B10D3" w:rsidRPr="006B10D3" w:rsidRDefault="006B10D3" w:rsidP="006B10D3">
      <w:pPr>
        <w:pStyle w:val="af3"/>
        <w:rPr>
          <w:sz w:val="28"/>
          <w:szCs w:val="28"/>
        </w:rPr>
      </w:pPr>
      <w:r w:rsidRPr="006B10D3">
        <w:rPr>
          <w:rFonts w:hint="eastAsia"/>
          <w:sz w:val="28"/>
          <w:szCs w:val="28"/>
        </w:rPr>
        <w:t>________________________________________</w:t>
      </w:r>
      <w:r w:rsidR="00B600D9" w:rsidRPr="006B10D3">
        <w:rPr>
          <w:rFonts w:hint="eastAsia"/>
          <w:sz w:val="28"/>
          <w:szCs w:val="28"/>
        </w:rPr>
        <w:t>________</w:t>
      </w:r>
    </w:p>
    <w:p w14:paraId="77E9A30F" w14:textId="77777777" w:rsidR="006B10D3" w:rsidRPr="006B10D3" w:rsidRDefault="006B10D3" w:rsidP="006B10D3">
      <w:pPr>
        <w:pStyle w:val="af3"/>
        <w:rPr>
          <w:sz w:val="28"/>
          <w:szCs w:val="28"/>
        </w:rPr>
      </w:pPr>
      <w:r w:rsidRPr="006B10D3">
        <w:rPr>
          <w:sz w:val="28"/>
          <w:szCs w:val="28"/>
        </w:rPr>
        <w:t xml:space="preserve">4. </w:t>
      </w:r>
      <w:r w:rsidR="00285984" w:rsidRPr="0018739A">
        <w:rPr>
          <w:rFonts w:hint="eastAsia"/>
          <w:sz w:val="28"/>
          <w:szCs w:val="28"/>
        </w:rPr>
        <w:t>She is talking to herself.</w:t>
      </w:r>
      <w:r w:rsidRPr="006B10D3">
        <w:rPr>
          <w:rFonts w:hint="eastAsia"/>
          <w:sz w:val="28"/>
          <w:szCs w:val="28"/>
        </w:rPr>
        <w:t xml:space="preserve"> </w:t>
      </w:r>
    </w:p>
    <w:p w14:paraId="5921771A" w14:textId="5E9288D8" w:rsidR="006B10D3" w:rsidRPr="006B10D3" w:rsidRDefault="006B10D3" w:rsidP="006B10D3">
      <w:pPr>
        <w:pStyle w:val="af3"/>
        <w:rPr>
          <w:sz w:val="28"/>
          <w:szCs w:val="28"/>
        </w:rPr>
      </w:pPr>
      <w:r w:rsidRPr="006B10D3">
        <w:rPr>
          <w:rFonts w:hint="eastAsia"/>
          <w:sz w:val="28"/>
          <w:szCs w:val="28"/>
        </w:rPr>
        <w:t>________________________________________</w:t>
      </w:r>
      <w:r w:rsidR="00B600D9" w:rsidRPr="006B10D3">
        <w:rPr>
          <w:rFonts w:hint="eastAsia"/>
          <w:sz w:val="28"/>
          <w:szCs w:val="28"/>
        </w:rPr>
        <w:t>________</w:t>
      </w:r>
    </w:p>
    <w:p w14:paraId="73E2F5A3" w14:textId="595B9ED4" w:rsidR="006B10D3" w:rsidRPr="006B10D3" w:rsidRDefault="006B10D3" w:rsidP="006B10D3">
      <w:pPr>
        <w:pStyle w:val="af3"/>
        <w:rPr>
          <w:sz w:val="28"/>
          <w:szCs w:val="28"/>
        </w:rPr>
      </w:pPr>
      <w:r w:rsidRPr="006B10D3">
        <w:rPr>
          <w:sz w:val="28"/>
          <w:szCs w:val="28"/>
        </w:rPr>
        <w:t xml:space="preserve">5. </w:t>
      </w:r>
      <w:r w:rsidR="00285984" w:rsidRPr="0046771E">
        <w:rPr>
          <w:rFonts w:hint="eastAsia"/>
          <w:sz w:val="28"/>
          <w:szCs w:val="28"/>
        </w:rPr>
        <w:t>Tony was older than Aden was.</w:t>
      </w:r>
    </w:p>
    <w:p w14:paraId="64F65C35" w14:textId="1B2207A7" w:rsidR="006B10D3" w:rsidRPr="006B10D3" w:rsidRDefault="006B10D3" w:rsidP="006B10D3">
      <w:pPr>
        <w:pStyle w:val="af3"/>
        <w:rPr>
          <w:sz w:val="28"/>
          <w:szCs w:val="28"/>
        </w:rPr>
      </w:pPr>
      <w:r w:rsidRPr="006B10D3">
        <w:rPr>
          <w:rFonts w:hint="eastAsia"/>
          <w:sz w:val="28"/>
          <w:szCs w:val="28"/>
        </w:rPr>
        <w:t>________________________________________</w:t>
      </w:r>
      <w:r w:rsidR="00B600D9" w:rsidRPr="006B10D3">
        <w:rPr>
          <w:rFonts w:hint="eastAsia"/>
          <w:sz w:val="28"/>
          <w:szCs w:val="28"/>
        </w:rPr>
        <w:t>________</w:t>
      </w:r>
    </w:p>
    <w:p w14:paraId="5A3C4FF8" w14:textId="77777777" w:rsidR="006B10D3" w:rsidRPr="006B10D3" w:rsidRDefault="006B10D3" w:rsidP="006B10D3">
      <w:pPr>
        <w:pStyle w:val="af3"/>
        <w:rPr>
          <w:sz w:val="28"/>
          <w:szCs w:val="28"/>
        </w:rPr>
      </w:pPr>
      <w:r w:rsidRPr="006B10D3">
        <w:rPr>
          <w:sz w:val="28"/>
          <w:szCs w:val="28"/>
        </w:rPr>
        <w:t xml:space="preserve">6. </w:t>
      </w:r>
      <w:r w:rsidR="00285984" w:rsidRPr="0046771E">
        <w:rPr>
          <w:rFonts w:hint="eastAsia"/>
          <w:sz w:val="28"/>
          <w:szCs w:val="28"/>
        </w:rPr>
        <w:t>Her teacher wrote her own book(s).</w:t>
      </w:r>
    </w:p>
    <w:p w14:paraId="56D4BA74" w14:textId="3BEE5872" w:rsidR="006B10D3" w:rsidRPr="006B10D3" w:rsidRDefault="006B10D3" w:rsidP="006B10D3">
      <w:pPr>
        <w:pStyle w:val="af3"/>
        <w:rPr>
          <w:sz w:val="28"/>
          <w:szCs w:val="28"/>
        </w:rPr>
      </w:pPr>
      <w:r w:rsidRPr="006B10D3">
        <w:rPr>
          <w:rFonts w:hint="eastAsia"/>
          <w:sz w:val="28"/>
          <w:szCs w:val="28"/>
        </w:rPr>
        <w:t>________________________________________</w:t>
      </w:r>
      <w:r w:rsidR="00B600D9" w:rsidRPr="006B10D3">
        <w:rPr>
          <w:rFonts w:hint="eastAsia"/>
          <w:sz w:val="28"/>
          <w:szCs w:val="28"/>
        </w:rPr>
        <w:t>________</w:t>
      </w:r>
    </w:p>
    <w:p w14:paraId="3A01DA6B" w14:textId="4DEEF9BE" w:rsidR="006B10D3" w:rsidRPr="006B10D3" w:rsidRDefault="006B10D3" w:rsidP="006B10D3">
      <w:pPr>
        <w:pStyle w:val="af3"/>
        <w:rPr>
          <w:sz w:val="28"/>
          <w:szCs w:val="28"/>
        </w:rPr>
      </w:pPr>
      <w:r w:rsidRPr="006B10D3">
        <w:rPr>
          <w:sz w:val="28"/>
          <w:szCs w:val="28"/>
        </w:rPr>
        <w:t xml:space="preserve">7. </w:t>
      </w:r>
      <w:r w:rsidR="003672C3">
        <w:rPr>
          <w:rFonts w:hint="eastAsia"/>
          <w:sz w:val="28"/>
          <w:szCs w:val="28"/>
        </w:rPr>
        <w:t>H</w:t>
      </w:r>
      <w:r w:rsidR="00285984" w:rsidRPr="0046771E">
        <w:rPr>
          <w:rFonts w:hint="eastAsia"/>
          <w:sz w:val="28"/>
          <w:szCs w:val="28"/>
        </w:rPr>
        <w:t xml:space="preserve">ow much money </w:t>
      </w:r>
      <w:r w:rsidR="003672C3">
        <w:rPr>
          <w:sz w:val="28"/>
          <w:szCs w:val="28"/>
        </w:rPr>
        <w:t xml:space="preserve">did </w:t>
      </w:r>
      <w:r w:rsidR="00285984" w:rsidRPr="0046771E">
        <w:rPr>
          <w:rFonts w:hint="eastAsia"/>
          <w:sz w:val="28"/>
          <w:szCs w:val="28"/>
        </w:rPr>
        <w:t>they m</w:t>
      </w:r>
      <w:r w:rsidR="003672C3">
        <w:rPr>
          <w:sz w:val="28"/>
          <w:szCs w:val="28"/>
        </w:rPr>
        <w:t>ake</w:t>
      </w:r>
      <w:r w:rsidR="00285984" w:rsidRPr="0046771E">
        <w:rPr>
          <w:rFonts w:hint="eastAsia"/>
          <w:sz w:val="28"/>
          <w:szCs w:val="28"/>
        </w:rPr>
        <w:t xml:space="preserve"> last year</w:t>
      </w:r>
      <w:r w:rsidR="003672C3">
        <w:rPr>
          <w:sz w:val="28"/>
          <w:szCs w:val="28"/>
        </w:rPr>
        <w:t>?</w:t>
      </w:r>
    </w:p>
    <w:p w14:paraId="74251262" w14:textId="10248179" w:rsidR="006B10D3" w:rsidRPr="006B10D3" w:rsidRDefault="006B10D3" w:rsidP="006B10D3">
      <w:pPr>
        <w:pStyle w:val="af3"/>
        <w:rPr>
          <w:sz w:val="28"/>
          <w:szCs w:val="28"/>
        </w:rPr>
      </w:pPr>
      <w:r w:rsidRPr="006B10D3">
        <w:rPr>
          <w:rFonts w:hint="eastAsia"/>
          <w:sz w:val="28"/>
          <w:szCs w:val="28"/>
        </w:rPr>
        <w:t>________________________________________</w:t>
      </w:r>
      <w:r w:rsidR="00B600D9" w:rsidRPr="006B10D3">
        <w:rPr>
          <w:rFonts w:hint="eastAsia"/>
          <w:sz w:val="28"/>
          <w:szCs w:val="28"/>
        </w:rPr>
        <w:t>________</w:t>
      </w:r>
    </w:p>
    <w:p w14:paraId="4D3F3FCC" w14:textId="77777777" w:rsidR="006B10D3" w:rsidRPr="006B10D3" w:rsidRDefault="006B10D3" w:rsidP="006B10D3">
      <w:pPr>
        <w:pStyle w:val="af3"/>
        <w:rPr>
          <w:sz w:val="28"/>
          <w:szCs w:val="28"/>
        </w:rPr>
      </w:pPr>
      <w:r w:rsidRPr="006B10D3">
        <w:rPr>
          <w:sz w:val="28"/>
          <w:szCs w:val="28"/>
        </w:rPr>
        <w:t xml:space="preserve">8. </w:t>
      </w:r>
      <w:r w:rsidR="00285984" w:rsidRPr="0018739A">
        <w:rPr>
          <w:sz w:val="28"/>
          <w:szCs w:val="28"/>
        </w:rPr>
        <w:t>I</w:t>
      </w:r>
      <w:r w:rsidR="00285984" w:rsidRPr="0018739A">
        <w:rPr>
          <w:rFonts w:hint="eastAsia"/>
          <w:sz w:val="28"/>
          <w:szCs w:val="28"/>
        </w:rPr>
        <w:t xml:space="preserve"> read fourteen books last month.</w:t>
      </w:r>
    </w:p>
    <w:p w14:paraId="0E7F5B3D" w14:textId="6AEB9A6E" w:rsidR="006B10D3" w:rsidRPr="006B10D3" w:rsidRDefault="006B10D3" w:rsidP="006B10D3">
      <w:pPr>
        <w:pStyle w:val="af3"/>
        <w:rPr>
          <w:sz w:val="28"/>
          <w:szCs w:val="28"/>
        </w:rPr>
      </w:pPr>
      <w:r w:rsidRPr="006B10D3">
        <w:rPr>
          <w:rFonts w:hint="eastAsia"/>
          <w:sz w:val="28"/>
          <w:szCs w:val="28"/>
        </w:rPr>
        <w:t>________________________________________</w:t>
      </w:r>
      <w:r w:rsidR="00B600D9" w:rsidRPr="006B10D3">
        <w:rPr>
          <w:rFonts w:hint="eastAsia"/>
          <w:sz w:val="28"/>
          <w:szCs w:val="28"/>
        </w:rPr>
        <w:t>________</w:t>
      </w:r>
    </w:p>
    <w:p w14:paraId="46DBFCBD" w14:textId="77777777" w:rsidR="006B10D3" w:rsidRPr="006B10D3" w:rsidRDefault="006B10D3" w:rsidP="006B10D3">
      <w:pPr>
        <w:pStyle w:val="af3"/>
        <w:rPr>
          <w:sz w:val="28"/>
          <w:szCs w:val="28"/>
        </w:rPr>
      </w:pPr>
      <w:r w:rsidRPr="006B10D3">
        <w:rPr>
          <w:sz w:val="28"/>
          <w:szCs w:val="28"/>
        </w:rPr>
        <w:t xml:space="preserve">9. </w:t>
      </w:r>
      <w:r w:rsidR="00285984">
        <w:rPr>
          <w:rFonts w:hint="eastAsia"/>
          <w:sz w:val="28"/>
          <w:szCs w:val="28"/>
        </w:rPr>
        <w:t>Al</w:t>
      </w:r>
      <w:r w:rsidR="00285984" w:rsidRPr="0018739A">
        <w:rPr>
          <w:rFonts w:hint="eastAsia"/>
          <w:sz w:val="28"/>
          <w:szCs w:val="28"/>
        </w:rPr>
        <w:t>together, there are eighty-four chairs in that classroom.</w:t>
      </w:r>
    </w:p>
    <w:p w14:paraId="007BC6BD" w14:textId="1BB19788" w:rsidR="006B10D3" w:rsidRPr="006B10D3" w:rsidRDefault="006B10D3" w:rsidP="006B10D3">
      <w:pPr>
        <w:pStyle w:val="af3"/>
        <w:rPr>
          <w:sz w:val="28"/>
          <w:szCs w:val="28"/>
        </w:rPr>
      </w:pPr>
      <w:r w:rsidRPr="006B10D3">
        <w:rPr>
          <w:rFonts w:hint="eastAsia"/>
          <w:sz w:val="28"/>
          <w:szCs w:val="28"/>
        </w:rPr>
        <w:t>________________________________________</w:t>
      </w:r>
      <w:r w:rsidR="00B600D9" w:rsidRPr="006B10D3">
        <w:rPr>
          <w:rFonts w:hint="eastAsia"/>
          <w:sz w:val="28"/>
          <w:szCs w:val="28"/>
        </w:rPr>
        <w:t>________</w:t>
      </w:r>
    </w:p>
    <w:p w14:paraId="2783FF9A" w14:textId="77777777" w:rsidR="006B10D3" w:rsidRPr="006B10D3" w:rsidRDefault="006B10D3" w:rsidP="006B10D3">
      <w:pPr>
        <w:pStyle w:val="af3"/>
        <w:rPr>
          <w:sz w:val="28"/>
          <w:szCs w:val="28"/>
        </w:rPr>
      </w:pPr>
      <w:r w:rsidRPr="006B10D3">
        <w:rPr>
          <w:sz w:val="28"/>
          <w:szCs w:val="28"/>
        </w:rPr>
        <w:t xml:space="preserve">10. </w:t>
      </w:r>
      <w:r w:rsidR="00285984" w:rsidRPr="0018739A">
        <w:rPr>
          <w:rFonts w:hint="eastAsia"/>
          <w:sz w:val="28"/>
          <w:szCs w:val="28"/>
        </w:rPr>
        <w:t>Which year was your husband born in?</w:t>
      </w:r>
      <w:r w:rsidRPr="006B10D3">
        <w:rPr>
          <w:rFonts w:hint="eastAsia"/>
          <w:sz w:val="28"/>
          <w:szCs w:val="28"/>
        </w:rPr>
        <w:t xml:space="preserve"> </w:t>
      </w:r>
    </w:p>
    <w:p w14:paraId="0DF1809B" w14:textId="655468E8" w:rsidR="006B10D3" w:rsidRPr="006B10D3" w:rsidRDefault="006B10D3" w:rsidP="006B10D3">
      <w:pPr>
        <w:pStyle w:val="af3"/>
        <w:rPr>
          <w:sz w:val="28"/>
          <w:szCs w:val="28"/>
        </w:rPr>
      </w:pPr>
      <w:r w:rsidRPr="006B10D3">
        <w:rPr>
          <w:rFonts w:hint="eastAsia"/>
          <w:sz w:val="28"/>
          <w:szCs w:val="28"/>
        </w:rPr>
        <w:t>________________________________________</w:t>
      </w:r>
      <w:r w:rsidR="00B600D9" w:rsidRPr="006B10D3">
        <w:rPr>
          <w:rFonts w:hint="eastAsia"/>
          <w:sz w:val="28"/>
          <w:szCs w:val="28"/>
        </w:rPr>
        <w:t>________</w:t>
      </w:r>
    </w:p>
    <w:p w14:paraId="04DF6822" w14:textId="77777777" w:rsidR="006B10D3" w:rsidRPr="006B10D3" w:rsidRDefault="006B10D3" w:rsidP="006B10D3">
      <w:pPr>
        <w:pStyle w:val="af3"/>
        <w:rPr>
          <w:sz w:val="28"/>
          <w:szCs w:val="28"/>
        </w:rPr>
      </w:pPr>
      <w:r w:rsidRPr="006B10D3">
        <w:rPr>
          <w:sz w:val="28"/>
          <w:szCs w:val="28"/>
        </w:rPr>
        <w:t xml:space="preserve">11. </w:t>
      </w:r>
      <w:r w:rsidR="00285984" w:rsidRPr="0018739A">
        <w:rPr>
          <w:rFonts w:hint="eastAsia"/>
          <w:sz w:val="28"/>
          <w:szCs w:val="28"/>
        </w:rPr>
        <w:t>Which year was his wife born in?</w:t>
      </w:r>
    </w:p>
    <w:p w14:paraId="09AA8376" w14:textId="5FD03435" w:rsidR="006B10D3" w:rsidRPr="006B10D3" w:rsidRDefault="006B10D3" w:rsidP="006B10D3">
      <w:pPr>
        <w:pStyle w:val="af3"/>
        <w:rPr>
          <w:sz w:val="28"/>
          <w:szCs w:val="28"/>
        </w:rPr>
      </w:pPr>
      <w:r w:rsidRPr="006B10D3">
        <w:rPr>
          <w:rFonts w:hint="eastAsia"/>
          <w:sz w:val="28"/>
          <w:szCs w:val="28"/>
        </w:rPr>
        <w:t xml:space="preserve"> ________________________________________</w:t>
      </w:r>
      <w:r w:rsidR="00B600D9" w:rsidRPr="006B10D3">
        <w:rPr>
          <w:rFonts w:hint="eastAsia"/>
          <w:sz w:val="28"/>
          <w:szCs w:val="28"/>
        </w:rPr>
        <w:t>_______</w:t>
      </w:r>
    </w:p>
    <w:p w14:paraId="6D81E9F1" w14:textId="77777777" w:rsidR="006B10D3" w:rsidRPr="006B10D3" w:rsidRDefault="006B10D3" w:rsidP="006B10D3">
      <w:pPr>
        <w:pStyle w:val="af3"/>
        <w:rPr>
          <w:sz w:val="28"/>
          <w:szCs w:val="28"/>
        </w:rPr>
      </w:pPr>
      <w:r w:rsidRPr="006B10D3">
        <w:rPr>
          <w:sz w:val="28"/>
          <w:szCs w:val="28"/>
        </w:rPr>
        <w:t xml:space="preserve">12. </w:t>
      </w:r>
      <w:r w:rsidR="00285984" w:rsidRPr="0046771E">
        <w:rPr>
          <w:rFonts w:hint="eastAsia"/>
          <w:sz w:val="28"/>
          <w:szCs w:val="28"/>
        </w:rPr>
        <w:t>How many scoops of ice cream did your grandchildren just eat?</w:t>
      </w:r>
    </w:p>
    <w:p w14:paraId="2BF8C138" w14:textId="516FB191" w:rsidR="006B10D3" w:rsidRPr="006B10D3" w:rsidRDefault="006B10D3" w:rsidP="006B10D3">
      <w:pPr>
        <w:pStyle w:val="af3"/>
        <w:rPr>
          <w:sz w:val="28"/>
          <w:szCs w:val="28"/>
        </w:rPr>
      </w:pPr>
      <w:r w:rsidRPr="006B10D3">
        <w:rPr>
          <w:rFonts w:hint="eastAsia"/>
          <w:sz w:val="28"/>
          <w:szCs w:val="28"/>
        </w:rPr>
        <w:t xml:space="preserve"> ________________________________________</w:t>
      </w:r>
      <w:r w:rsidR="00B600D9" w:rsidRPr="006B10D3">
        <w:rPr>
          <w:rFonts w:hint="eastAsia"/>
          <w:sz w:val="28"/>
          <w:szCs w:val="28"/>
        </w:rPr>
        <w:t>_______</w:t>
      </w:r>
    </w:p>
    <w:p w14:paraId="01194A8E" w14:textId="77777777" w:rsidR="006B10D3" w:rsidRPr="006B10D3" w:rsidRDefault="006B10D3" w:rsidP="006B10D3">
      <w:pPr>
        <w:pStyle w:val="af3"/>
        <w:rPr>
          <w:sz w:val="28"/>
          <w:szCs w:val="28"/>
        </w:rPr>
      </w:pPr>
      <w:r w:rsidRPr="006B10D3">
        <w:rPr>
          <w:sz w:val="28"/>
          <w:szCs w:val="28"/>
        </w:rPr>
        <w:t xml:space="preserve">13. </w:t>
      </w:r>
      <w:r w:rsidR="00285984" w:rsidRPr="0018739A">
        <w:rPr>
          <w:rFonts w:hint="eastAsia"/>
          <w:sz w:val="28"/>
          <w:szCs w:val="28"/>
        </w:rPr>
        <w:t>Does his aunt like chicken or pork?</w:t>
      </w:r>
    </w:p>
    <w:p w14:paraId="424DC875" w14:textId="0CC5651D" w:rsidR="006B10D3" w:rsidRPr="006B10D3" w:rsidRDefault="006B10D3" w:rsidP="006B10D3">
      <w:pPr>
        <w:pStyle w:val="af3"/>
        <w:rPr>
          <w:sz w:val="28"/>
          <w:szCs w:val="28"/>
        </w:rPr>
      </w:pPr>
      <w:r w:rsidRPr="006B10D3">
        <w:rPr>
          <w:rFonts w:hint="eastAsia"/>
          <w:sz w:val="28"/>
          <w:szCs w:val="28"/>
        </w:rPr>
        <w:t xml:space="preserve"> ________________________________________</w:t>
      </w:r>
      <w:r w:rsidR="00B600D9" w:rsidRPr="006B10D3">
        <w:rPr>
          <w:rFonts w:hint="eastAsia"/>
          <w:sz w:val="28"/>
          <w:szCs w:val="28"/>
        </w:rPr>
        <w:t>________</w:t>
      </w:r>
    </w:p>
    <w:p w14:paraId="3D10040D" w14:textId="77777777" w:rsidR="006B10D3" w:rsidRPr="006B10D3" w:rsidRDefault="006B10D3" w:rsidP="006B10D3">
      <w:pPr>
        <w:pStyle w:val="af3"/>
        <w:rPr>
          <w:sz w:val="28"/>
          <w:szCs w:val="28"/>
        </w:rPr>
      </w:pPr>
      <w:r w:rsidRPr="006B10D3">
        <w:rPr>
          <w:sz w:val="28"/>
          <w:szCs w:val="28"/>
        </w:rPr>
        <w:t xml:space="preserve">14. </w:t>
      </w:r>
      <w:r w:rsidR="00285984" w:rsidRPr="0018739A">
        <w:rPr>
          <w:rFonts w:hint="eastAsia"/>
          <w:sz w:val="28"/>
          <w:szCs w:val="28"/>
        </w:rPr>
        <w:t xml:space="preserve">How many pieces of pork did her </w:t>
      </w:r>
      <w:r w:rsidR="00285984" w:rsidRPr="0018739A">
        <w:rPr>
          <w:sz w:val="28"/>
          <w:szCs w:val="28"/>
        </w:rPr>
        <w:t>daughter</w:t>
      </w:r>
      <w:r w:rsidR="00285984" w:rsidRPr="0018739A">
        <w:rPr>
          <w:rFonts w:hint="eastAsia"/>
          <w:sz w:val="28"/>
          <w:szCs w:val="28"/>
        </w:rPr>
        <w:t xml:space="preserve"> eat?</w:t>
      </w:r>
    </w:p>
    <w:p w14:paraId="2A7839F8" w14:textId="15B0AC79" w:rsidR="006B10D3" w:rsidRPr="006B10D3" w:rsidRDefault="006B10D3" w:rsidP="006B10D3">
      <w:pPr>
        <w:pStyle w:val="af3"/>
        <w:rPr>
          <w:sz w:val="28"/>
          <w:szCs w:val="28"/>
        </w:rPr>
      </w:pPr>
      <w:r w:rsidRPr="006B10D3">
        <w:rPr>
          <w:rFonts w:hint="eastAsia"/>
          <w:sz w:val="28"/>
          <w:szCs w:val="28"/>
        </w:rPr>
        <w:t xml:space="preserve"> ________________________________________</w:t>
      </w:r>
      <w:r w:rsidR="00B600D9" w:rsidRPr="006B10D3">
        <w:rPr>
          <w:rFonts w:hint="eastAsia"/>
          <w:sz w:val="28"/>
          <w:szCs w:val="28"/>
        </w:rPr>
        <w:t>________</w:t>
      </w:r>
    </w:p>
    <w:p w14:paraId="6154B15D" w14:textId="77777777" w:rsidR="006B10D3" w:rsidRPr="006B10D3" w:rsidRDefault="006B10D3" w:rsidP="006B10D3">
      <w:pPr>
        <w:pStyle w:val="af3"/>
        <w:rPr>
          <w:sz w:val="28"/>
          <w:szCs w:val="28"/>
        </w:rPr>
      </w:pPr>
      <w:r w:rsidRPr="006B10D3">
        <w:rPr>
          <w:sz w:val="28"/>
          <w:szCs w:val="28"/>
        </w:rPr>
        <w:t xml:space="preserve">15. </w:t>
      </w:r>
      <w:r w:rsidR="00285984" w:rsidRPr="0018739A">
        <w:rPr>
          <w:rFonts w:hint="eastAsia"/>
          <w:sz w:val="28"/>
          <w:szCs w:val="28"/>
        </w:rPr>
        <w:t>His friends all have bad health.</w:t>
      </w:r>
      <w:r w:rsidRPr="006B10D3">
        <w:rPr>
          <w:rFonts w:hint="eastAsia"/>
          <w:sz w:val="28"/>
          <w:szCs w:val="28"/>
        </w:rPr>
        <w:t xml:space="preserve"> </w:t>
      </w:r>
    </w:p>
    <w:p w14:paraId="09252790" w14:textId="532366B0" w:rsidR="00725584" w:rsidRDefault="006B10D3" w:rsidP="00725584">
      <w:pPr>
        <w:pStyle w:val="af3"/>
        <w:rPr>
          <w:sz w:val="28"/>
          <w:szCs w:val="28"/>
        </w:rPr>
      </w:pPr>
      <w:r w:rsidRPr="006B10D3">
        <w:rPr>
          <w:rFonts w:hint="eastAsia"/>
          <w:sz w:val="28"/>
          <w:szCs w:val="28"/>
        </w:rPr>
        <w:t xml:space="preserve"> ________________________________________</w:t>
      </w:r>
      <w:r w:rsidR="00B600D9" w:rsidRPr="006B10D3">
        <w:rPr>
          <w:rFonts w:hint="eastAsia"/>
          <w:sz w:val="28"/>
          <w:szCs w:val="28"/>
        </w:rPr>
        <w:t>________</w:t>
      </w:r>
    </w:p>
    <w:p w14:paraId="716B6C91" w14:textId="77777777" w:rsidR="00725584" w:rsidRPr="00436794" w:rsidRDefault="00725584" w:rsidP="00725584">
      <w:pPr>
        <w:pStyle w:val="af3"/>
        <w:rPr>
          <w:sz w:val="28"/>
          <w:szCs w:val="28"/>
        </w:rPr>
      </w:pPr>
      <w:r w:rsidRPr="00436794">
        <w:rPr>
          <w:sz w:val="28"/>
          <w:szCs w:val="28"/>
        </w:rPr>
        <w:t xml:space="preserve">16. </w:t>
      </w:r>
      <w:r w:rsidR="00285984" w:rsidRPr="006E0982">
        <w:rPr>
          <w:rFonts w:hint="eastAsia"/>
          <w:sz w:val="28"/>
          <w:szCs w:val="28"/>
        </w:rPr>
        <w:t>Where did you meet John yesterday?</w:t>
      </w:r>
    </w:p>
    <w:p w14:paraId="4130EBCA" w14:textId="4C55C1D9" w:rsidR="00725584" w:rsidRPr="00436794" w:rsidRDefault="00725584" w:rsidP="00725584">
      <w:pPr>
        <w:pStyle w:val="af3"/>
        <w:rPr>
          <w:sz w:val="28"/>
          <w:szCs w:val="28"/>
        </w:rPr>
      </w:pPr>
      <w:r w:rsidRPr="00436794">
        <w:rPr>
          <w:rFonts w:hint="eastAsia"/>
          <w:sz w:val="28"/>
          <w:szCs w:val="28"/>
        </w:rPr>
        <w:t xml:space="preserve"> ________________________________________</w:t>
      </w:r>
      <w:r w:rsidR="00B600D9" w:rsidRPr="006B10D3">
        <w:rPr>
          <w:rFonts w:hint="eastAsia"/>
          <w:sz w:val="28"/>
          <w:szCs w:val="28"/>
        </w:rPr>
        <w:t>________</w:t>
      </w:r>
    </w:p>
    <w:p w14:paraId="0CD27AA1" w14:textId="77777777" w:rsidR="00725584" w:rsidRPr="00436794" w:rsidRDefault="00725584" w:rsidP="00725584">
      <w:pPr>
        <w:pStyle w:val="af3"/>
        <w:rPr>
          <w:sz w:val="28"/>
          <w:szCs w:val="28"/>
        </w:rPr>
      </w:pPr>
      <w:r w:rsidRPr="00436794">
        <w:rPr>
          <w:sz w:val="28"/>
          <w:szCs w:val="28"/>
        </w:rPr>
        <w:t xml:space="preserve">17. </w:t>
      </w:r>
      <w:r w:rsidR="00285984" w:rsidRPr="006E0982">
        <w:rPr>
          <w:rFonts w:hint="eastAsia"/>
          <w:sz w:val="28"/>
          <w:szCs w:val="28"/>
        </w:rPr>
        <w:t>Did her grandparents call them last night?</w:t>
      </w:r>
    </w:p>
    <w:p w14:paraId="01B72897" w14:textId="72845CE1" w:rsidR="00725584" w:rsidRPr="00436794" w:rsidRDefault="00725584" w:rsidP="00725584">
      <w:pPr>
        <w:pStyle w:val="af3"/>
        <w:rPr>
          <w:sz w:val="28"/>
          <w:szCs w:val="28"/>
        </w:rPr>
      </w:pPr>
      <w:r w:rsidRPr="00436794">
        <w:rPr>
          <w:rFonts w:hint="eastAsia"/>
          <w:sz w:val="28"/>
          <w:szCs w:val="28"/>
        </w:rPr>
        <w:t xml:space="preserve"> ________________________________________</w:t>
      </w:r>
      <w:r w:rsidR="00B600D9" w:rsidRPr="006B10D3">
        <w:rPr>
          <w:rFonts w:hint="eastAsia"/>
          <w:sz w:val="28"/>
          <w:szCs w:val="28"/>
        </w:rPr>
        <w:t>________</w:t>
      </w:r>
    </w:p>
    <w:p w14:paraId="6A9CE1E0" w14:textId="77777777" w:rsidR="00725584" w:rsidRPr="00436794" w:rsidRDefault="00CE4EAF" w:rsidP="00725584">
      <w:pPr>
        <w:pStyle w:val="af3"/>
        <w:rPr>
          <w:sz w:val="28"/>
          <w:szCs w:val="28"/>
        </w:rPr>
      </w:pPr>
      <w:r w:rsidRPr="00436794">
        <w:rPr>
          <w:sz w:val="28"/>
          <w:szCs w:val="28"/>
        </w:rPr>
        <w:t>18</w:t>
      </w:r>
      <w:r w:rsidR="00725584" w:rsidRPr="00436794">
        <w:rPr>
          <w:sz w:val="28"/>
          <w:szCs w:val="28"/>
        </w:rPr>
        <w:t xml:space="preserve">. </w:t>
      </w:r>
      <w:r w:rsidR="00285984" w:rsidRPr="006E0982">
        <w:rPr>
          <w:sz w:val="28"/>
          <w:szCs w:val="28"/>
        </w:rPr>
        <w:t xml:space="preserve">How </w:t>
      </w:r>
      <w:r w:rsidR="00285984">
        <w:rPr>
          <w:sz w:val="28"/>
          <w:szCs w:val="28"/>
        </w:rPr>
        <w:t>much fruit would you like?</w:t>
      </w:r>
    </w:p>
    <w:p w14:paraId="1F9230FC" w14:textId="305F63F9" w:rsidR="00725584" w:rsidRPr="00436794" w:rsidRDefault="00725584" w:rsidP="00725584">
      <w:pPr>
        <w:pStyle w:val="af3"/>
        <w:rPr>
          <w:sz w:val="28"/>
          <w:szCs w:val="28"/>
        </w:rPr>
      </w:pPr>
      <w:r w:rsidRPr="00436794">
        <w:rPr>
          <w:rFonts w:hint="eastAsia"/>
          <w:sz w:val="28"/>
          <w:szCs w:val="28"/>
        </w:rPr>
        <w:t xml:space="preserve"> ________________________________________</w:t>
      </w:r>
      <w:r w:rsidR="00B600D9" w:rsidRPr="006B10D3">
        <w:rPr>
          <w:rFonts w:hint="eastAsia"/>
          <w:sz w:val="28"/>
          <w:szCs w:val="28"/>
        </w:rPr>
        <w:t>________</w:t>
      </w:r>
    </w:p>
    <w:p w14:paraId="466DFF86" w14:textId="77777777" w:rsidR="00725584" w:rsidRPr="00436794" w:rsidRDefault="00725584" w:rsidP="00725584">
      <w:pPr>
        <w:pStyle w:val="af3"/>
        <w:rPr>
          <w:sz w:val="28"/>
          <w:szCs w:val="28"/>
        </w:rPr>
      </w:pPr>
      <w:r w:rsidRPr="00436794">
        <w:rPr>
          <w:sz w:val="28"/>
          <w:szCs w:val="28"/>
        </w:rPr>
        <w:t>1</w:t>
      </w:r>
      <w:r w:rsidR="00CE4EAF" w:rsidRPr="00436794">
        <w:rPr>
          <w:sz w:val="28"/>
          <w:szCs w:val="28"/>
        </w:rPr>
        <w:t>9</w:t>
      </w:r>
      <w:r w:rsidRPr="00436794">
        <w:rPr>
          <w:sz w:val="28"/>
          <w:szCs w:val="28"/>
        </w:rPr>
        <w:t xml:space="preserve">. </w:t>
      </w:r>
      <w:r w:rsidR="00285984" w:rsidRPr="006E0982">
        <w:rPr>
          <w:rFonts w:hint="eastAsia"/>
          <w:sz w:val="28"/>
          <w:szCs w:val="28"/>
        </w:rPr>
        <w:t>My father ate five pieces of pork happily yesterday.</w:t>
      </w:r>
    </w:p>
    <w:p w14:paraId="04F09891" w14:textId="2E2544D9" w:rsidR="00725584" w:rsidRPr="00436794" w:rsidRDefault="00725584" w:rsidP="00725584">
      <w:pPr>
        <w:pStyle w:val="af3"/>
        <w:rPr>
          <w:sz w:val="28"/>
          <w:szCs w:val="28"/>
        </w:rPr>
      </w:pPr>
      <w:r w:rsidRPr="00436794">
        <w:rPr>
          <w:rFonts w:hint="eastAsia"/>
          <w:sz w:val="28"/>
          <w:szCs w:val="28"/>
        </w:rPr>
        <w:t xml:space="preserve"> ________________________________________</w:t>
      </w:r>
      <w:r w:rsidR="00B600D9" w:rsidRPr="006B10D3">
        <w:rPr>
          <w:rFonts w:hint="eastAsia"/>
          <w:sz w:val="28"/>
          <w:szCs w:val="28"/>
        </w:rPr>
        <w:t>________</w:t>
      </w:r>
    </w:p>
    <w:p w14:paraId="1D19A0D6" w14:textId="77777777" w:rsidR="00725584" w:rsidRPr="00436794" w:rsidRDefault="00CE4EAF" w:rsidP="00725584">
      <w:pPr>
        <w:pStyle w:val="af3"/>
        <w:rPr>
          <w:sz w:val="28"/>
          <w:szCs w:val="28"/>
        </w:rPr>
      </w:pPr>
      <w:r w:rsidRPr="00436794">
        <w:rPr>
          <w:sz w:val="28"/>
          <w:szCs w:val="28"/>
        </w:rPr>
        <w:t>20</w:t>
      </w:r>
      <w:r w:rsidR="00725584" w:rsidRPr="00436794">
        <w:rPr>
          <w:sz w:val="28"/>
          <w:szCs w:val="28"/>
        </w:rPr>
        <w:t xml:space="preserve">. </w:t>
      </w:r>
      <w:r w:rsidR="00285984" w:rsidRPr="006E0982">
        <w:rPr>
          <w:rFonts w:hint="eastAsia"/>
          <w:sz w:val="28"/>
          <w:szCs w:val="28"/>
        </w:rPr>
        <w:t>His is better than yours.</w:t>
      </w:r>
    </w:p>
    <w:p w14:paraId="7B3BE105" w14:textId="30FDC2CE" w:rsidR="00725584" w:rsidRPr="00436794" w:rsidRDefault="00725584" w:rsidP="00725584">
      <w:pPr>
        <w:pStyle w:val="af3"/>
        <w:rPr>
          <w:sz w:val="28"/>
          <w:szCs w:val="28"/>
        </w:rPr>
      </w:pPr>
      <w:r w:rsidRPr="00436794">
        <w:rPr>
          <w:rFonts w:hint="eastAsia"/>
          <w:sz w:val="28"/>
          <w:szCs w:val="28"/>
        </w:rPr>
        <w:t xml:space="preserve"> ________________________________________</w:t>
      </w:r>
      <w:r w:rsidR="00B600D9" w:rsidRPr="006B10D3">
        <w:rPr>
          <w:rFonts w:hint="eastAsia"/>
          <w:sz w:val="28"/>
          <w:szCs w:val="28"/>
        </w:rPr>
        <w:t>________</w:t>
      </w:r>
    </w:p>
    <w:p w14:paraId="43346E42" w14:textId="77777777" w:rsidR="00725584" w:rsidRPr="00436794" w:rsidRDefault="00CE4EAF" w:rsidP="00725584">
      <w:pPr>
        <w:pStyle w:val="af3"/>
        <w:rPr>
          <w:sz w:val="28"/>
          <w:szCs w:val="28"/>
        </w:rPr>
      </w:pPr>
      <w:r w:rsidRPr="00436794">
        <w:rPr>
          <w:sz w:val="28"/>
          <w:szCs w:val="28"/>
        </w:rPr>
        <w:t>21</w:t>
      </w:r>
      <w:r w:rsidR="00725584" w:rsidRPr="00436794">
        <w:rPr>
          <w:sz w:val="28"/>
          <w:szCs w:val="28"/>
        </w:rPr>
        <w:t xml:space="preserve">. </w:t>
      </w:r>
      <w:r w:rsidR="00285984">
        <w:rPr>
          <w:rFonts w:hint="eastAsia"/>
          <w:sz w:val="28"/>
          <w:szCs w:val="28"/>
        </w:rPr>
        <w:t>They live happily together.</w:t>
      </w:r>
    </w:p>
    <w:p w14:paraId="4D76B41D" w14:textId="021567F3" w:rsidR="00725584" w:rsidRPr="00436794" w:rsidRDefault="00725584" w:rsidP="00725584">
      <w:pPr>
        <w:pStyle w:val="af3"/>
        <w:rPr>
          <w:sz w:val="28"/>
          <w:szCs w:val="28"/>
        </w:rPr>
      </w:pPr>
      <w:r w:rsidRPr="00436794">
        <w:rPr>
          <w:rFonts w:hint="eastAsia"/>
          <w:sz w:val="28"/>
          <w:szCs w:val="28"/>
        </w:rPr>
        <w:t xml:space="preserve"> ________________________________________</w:t>
      </w:r>
      <w:r w:rsidR="00B600D9" w:rsidRPr="006B10D3">
        <w:rPr>
          <w:rFonts w:hint="eastAsia"/>
          <w:sz w:val="28"/>
          <w:szCs w:val="28"/>
        </w:rPr>
        <w:t>________</w:t>
      </w:r>
    </w:p>
    <w:p w14:paraId="5DE8AA14" w14:textId="77777777" w:rsidR="00725584" w:rsidRPr="00436794" w:rsidRDefault="00CE4EAF" w:rsidP="00725584">
      <w:pPr>
        <w:pStyle w:val="af3"/>
        <w:rPr>
          <w:sz w:val="28"/>
          <w:szCs w:val="28"/>
        </w:rPr>
      </w:pPr>
      <w:r w:rsidRPr="00436794">
        <w:rPr>
          <w:sz w:val="28"/>
          <w:szCs w:val="28"/>
        </w:rPr>
        <w:t>22</w:t>
      </w:r>
      <w:r w:rsidR="00725584" w:rsidRPr="00436794">
        <w:rPr>
          <w:sz w:val="28"/>
          <w:szCs w:val="28"/>
        </w:rPr>
        <w:t xml:space="preserve">. </w:t>
      </w:r>
      <w:r w:rsidR="00285984" w:rsidRPr="006E0982">
        <w:rPr>
          <w:rFonts w:hint="eastAsia"/>
          <w:sz w:val="28"/>
          <w:szCs w:val="28"/>
        </w:rPr>
        <w:t>These books are my teacher</w:t>
      </w:r>
      <w:r w:rsidR="00285984" w:rsidRPr="006E0982">
        <w:rPr>
          <w:sz w:val="28"/>
          <w:szCs w:val="28"/>
        </w:rPr>
        <w:t>’</w:t>
      </w:r>
      <w:r w:rsidR="00285984" w:rsidRPr="006E0982">
        <w:rPr>
          <w:rFonts w:hint="eastAsia"/>
          <w:sz w:val="28"/>
          <w:szCs w:val="28"/>
        </w:rPr>
        <w:t>s.</w:t>
      </w:r>
    </w:p>
    <w:p w14:paraId="41D1B089" w14:textId="0FAF3FB6" w:rsidR="00725584" w:rsidRPr="00436794" w:rsidRDefault="00725584" w:rsidP="00725584">
      <w:pPr>
        <w:pStyle w:val="af3"/>
        <w:rPr>
          <w:sz w:val="28"/>
          <w:szCs w:val="28"/>
        </w:rPr>
      </w:pPr>
      <w:r w:rsidRPr="00436794">
        <w:rPr>
          <w:rFonts w:hint="eastAsia"/>
          <w:sz w:val="28"/>
          <w:szCs w:val="28"/>
        </w:rPr>
        <w:t xml:space="preserve"> ________________________________________</w:t>
      </w:r>
      <w:r w:rsidR="00B600D9" w:rsidRPr="006B10D3">
        <w:rPr>
          <w:rFonts w:hint="eastAsia"/>
          <w:sz w:val="28"/>
          <w:szCs w:val="28"/>
        </w:rPr>
        <w:t>________</w:t>
      </w:r>
    </w:p>
    <w:p w14:paraId="246E477F" w14:textId="77777777" w:rsidR="00725584" w:rsidRPr="00436794" w:rsidRDefault="00CE4EAF" w:rsidP="00725584">
      <w:pPr>
        <w:pStyle w:val="af3"/>
        <w:rPr>
          <w:sz w:val="28"/>
          <w:szCs w:val="28"/>
        </w:rPr>
      </w:pPr>
      <w:r w:rsidRPr="00436794">
        <w:rPr>
          <w:sz w:val="28"/>
          <w:szCs w:val="28"/>
        </w:rPr>
        <w:t>23</w:t>
      </w:r>
      <w:r w:rsidR="00725584" w:rsidRPr="00436794">
        <w:rPr>
          <w:sz w:val="28"/>
          <w:szCs w:val="28"/>
        </w:rPr>
        <w:t xml:space="preserve">. </w:t>
      </w:r>
      <w:r w:rsidR="00285984" w:rsidRPr="006E0982">
        <w:rPr>
          <w:rFonts w:hint="eastAsia"/>
          <w:sz w:val="28"/>
          <w:szCs w:val="28"/>
        </w:rPr>
        <w:t>They are my parents</w:t>
      </w:r>
      <w:r w:rsidR="00285984" w:rsidRPr="006E0982">
        <w:rPr>
          <w:sz w:val="28"/>
          <w:szCs w:val="28"/>
        </w:rPr>
        <w:t>’</w:t>
      </w:r>
      <w:r w:rsidR="00285984" w:rsidRPr="006E0982">
        <w:rPr>
          <w:rFonts w:hint="eastAsia"/>
          <w:sz w:val="28"/>
          <w:szCs w:val="28"/>
        </w:rPr>
        <w:t>.</w:t>
      </w:r>
    </w:p>
    <w:p w14:paraId="35B990CE" w14:textId="1DD38539" w:rsidR="00725584" w:rsidRPr="00436794" w:rsidRDefault="00725584" w:rsidP="00725584">
      <w:pPr>
        <w:pStyle w:val="af3"/>
        <w:rPr>
          <w:sz w:val="28"/>
          <w:szCs w:val="28"/>
        </w:rPr>
      </w:pPr>
      <w:r w:rsidRPr="00436794">
        <w:rPr>
          <w:rFonts w:hint="eastAsia"/>
          <w:sz w:val="28"/>
          <w:szCs w:val="28"/>
        </w:rPr>
        <w:t xml:space="preserve"> ________________________________________</w:t>
      </w:r>
      <w:r w:rsidR="00B600D9" w:rsidRPr="006B10D3">
        <w:rPr>
          <w:rFonts w:hint="eastAsia"/>
          <w:sz w:val="28"/>
          <w:szCs w:val="28"/>
        </w:rPr>
        <w:t>________</w:t>
      </w:r>
    </w:p>
    <w:p w14:paraId="2AF4F51F" w14:textId="77777777" w:rsidR="00725584" w:rsidRPr="00436794" w:rsidRDefault="00416B73" w:rsidP="00725584">
      <w:pPr>
        <w:pStyle w:val="af3"/>
        <w:rPr>
          <w:sz w:val="28"/>
          <w:szCs w:val="28"/>
        </w:rPr>
      </w:pPr>
      <w:r w:rsidRPr="00436794">
        <w:rPr>
          <w:sz w:val="28"/>
          <w:szCs w:val="28"/>
        </w:rPr>
        <w:t>24</w:t>
      </w:r>
      <w:r w:rsidR="00725584" w:rsidRPr="00436794">
        <w:rPr>
          <w:sz w:val="28"/>
          <w:szCs w:val="28"/>
        </w:rPr>
        <w:t xml:space="preserve">. </w:t>
      </w:r>
      <w:r w:rsidR="00285984" w:rsidRPr="006E0982">
        <w:rPr>
          <w:rFonts w:hint="eastAsia"/>
          <w:sz w:val="28"/>
          <w:szCs w:val="28"/>
        </w:rPr>
        <w:t>Judy</w:t>
      </w:r>
      <w:r w:rsidR="00285984" w:rsidRPr="006E0982">
        <w:rPr>
          <w:sz w:val="28"/>
          <w:szCs w:val="28"/>
        </w:rPr>
        <w:t>’</w:t>
      </w:r>
      <w:r w:rsidR="00285984" w:rsidRPr="006E0982">
        <w:rPr>
          <w:rFonts w:hint="eastAsia"/>
          <w:sz w:val="28"/>
          <w:szCs w:val="28"/>
        </w:rPr>
        <w:t>s bread is even bigger than mine.</w:t>
      </w:r>
    </w:p>
    <w:p w14:paraId="126C6847" w14:textId="6D4E75AD" w:rsidR="00725584" w:rsidRPr="00436794" w:rsidRDefault="00725584" w:rsidP="00725584">
      <w:pPr>
        <w:pStyle w:val="af3"/>
        <w:rPr>
          <w:sz w:val="28"/>
          <w:szCs w:val="28"/>
        </w:rPr>
      </w:pPr>
      <w:r w:rsidRPr="00436794">
        <w:rPr>
          <w:rFonts w:hint="eastAsia"/>
          <w:sz w:val="28"/>
          <w:szCs w:val="28"/>
        </w:rPr>
        <w:t xml:space="preserve"> ________________________________________</w:t>
      </w:r>
      <w:r w:rsidR="00B600D9" w:rsidRPr="006B10D3">
        <w:rPr>
          <w:rFonts w:hint="eastAsia"/>
          <w:sz w:val="28"/>
          <w:szCs w:val="28"/>
        </w:rPr>
        <w:t>________</w:t>
      </w:r>
    </w:p>
    <w:p w14:paraId="63E9203E" w14:textId="77777777" w:rsidR="00725584" w:rsidRPr="00436794" w:rsidRDefault="00416B73" w:rsidP="00725584">
      <w:pPr>
        <w:pStyle w:val="af3"/>
        <w:rPr>
          <w:sz w:val="28"/>
          <w:szCs w:val="28"/>
        </w:rPr>
      </w:pPr>
      <w:r w:rsidRPr="00436794">
        <w:rPr>
          <w:sz w:val="28"/>
          <w:szCs w:val="28"/>
        </w:rPr>
        <w:t>25</w:t>
      </w:r>
      <w:r w:rsidR="00725584" w:rsidRPr="00436794">
        <w:rPr>
          <w:sz w:val="28"/>
          <w:szCs w:val="28"/>
        </w:rPr>
        <w:t xml:space="preserve">. </w:t>
      </w:r>
      <w:r w:rsidR="00285984" w:rsidRPr="006E0982">
        <w:rPr>
          <w:rFonts w:hint="eastAsia"/>
          <w:sz w:val="28"/>
          <w:szCs w:val="28"/>
        </w:rPr>
        <w:t xml:space="preserve">Her parents called me this </w:t>
      </w:r>
      <w:r w:rsidR="00285984" w:rsidRPr="006E0982">
        <w:rPr>
          <w:sz w:val="28"/>
          <w:szCs w:val="28"/>
        </w:rPr>
        <w:t>afternoon</w:t>
      </w:r>
      <w:r w:rsidR="00285984" w:rsidRPr="006E0982">
        <w:rPr>
          <w:rFonts w:hint="eastAsia"/>
          <w:sz w:val="28"/>
          <w:szCs w:val="28"/>
        </w:rPr>
        <w:t>.</w:t>
      </w:r>
    </w:p>
    <w:p w14:paraId="0186CA10" w14:textId="47F46AB6" w:rsidR="00725584" w:rsidRPr="00436794" w:rsidRDefault="00725584" w:rsidP="00725584">
      <w:pPr>
        <w:pStyle w:val="af3"/>
        <w:rPr>
          <w:sz w:val="28"/>
          <w:szCs w:val="28"/>
        </w:rPr>
      </w:pPr>
      <w:r w:rsidRPr="00436794">
        <w:rPr>
          <w:rFonts w:hint="eastAsia"/>
          <w:sz w:val="28"/>
          <w:szCs w:val="28"/>
        </w:rPr>
        <w:t xml:space="preserve"> ________________________________________</w:t>
      </w:r>
      <w:r w:rsidR="00B600D9" w:rsidRPr="006B10D3">
        <w:rPr>
          <w:rFonts w:hint="eastAsia"/>
          <w:sz w:val="28"/>
          <w:szCs w:val="28"/>
        </w:rPr>
        <w:t>________</w:t>
      </w:r>
      <w:bookmarkStart w:id="0" w:name="_GoBack"/>
      <w:bookmarkEnd w:id="0"/>
    </w:p>
    <w:p w14:paraId="2B026BA1" w14:textId="77777777" w:rsidR="006B10D3" w:rsidRDefault="006B10D3" w:rsidP="00725584">
      <w:pPr>
        <w:pStyle w:val="af3"/>
        <w:spacing w:line="20" w:lineRule="exact"/>
        <w:rPr>
          <w:sz w:val="28"/>
          <w:szCs w:val="28"/>
        </w:rPr>
      </w:pPr>
    </w:p>
    <w:p w14:paraId="16E7D296" w14:textId="77777777" w:rsidR="00725584" w:rsidRDefault="00725584" w:rsidP="006B10D3">
      <w:pPr>
        <w:pStyle w:val="af3"/>
        <w:rPr>
          <w:sz w:val="28"/>
          <w:szCs w:val="28"/>
        </w:rPr>
        <w:sectPr w:rsidR="00725584" w:rsidSect="006B10D3">
          <w:headerReference w:type="default" r:id="rId8"/>
          <w:footerReference w:type="default" r:id="rId9"/>
          <w:type w:val="continuous"/>
          <w:pgSz w:w="20636" w:h="14570" w:orient="landscape" w:code="12"/>
          <w:pgMar w:top="2269" w:right="567" w:bottom="1276" w:left="567" w:header="284" w:footer="701" w:gutter="0"/>
          <w:cols w:num="2" w:space="502"/>
          <w:docGrid w:type="lines" w:linePitch="360"/>
        </w:sectPr>
      </w:pPr>
    </w:p>
    <w:p w14:paraId="56869454" w14:textId="77777777" w:rsidR="00B633E3" w:rsidRPr="00F51552" w:rsidRDefault="00DF569A" w:rsidP="005F6A63">
      <w:pPr>
        <w:pStyle w:val="ab"/>
        <w:spacing w:beforeLines="0" w:afterLines="0" w:line="420" w:lineRule="atLeast"/>
        <w:rPr>
          <w:rStyle w:val="af2"/>
        </w:rPr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674618B7" wp14:editId="072F133A">
                <wp:extent cx="5556250" cy="373380"/>
                <wp:effectExtent l="0" t="0" r="6350" b="26670"/>
                <wp:docPr id="49" name="群組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56250" cy="373380"/>
                          <a:chOff x="0" y="0"/>
                          <a:chExt cx="55563" cy="3733"/>
                        </a:xfrm>
                      </wpg:grpSpPr>
                      <wps:wsp>
                        <wps:cNvPr id="50" name="五邊形 4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560" cy="3733"/>
                          </a:xfrm>
                          <a:prstGeom prst="homePlate">
                            <a:avLst>
                              <a:gd name="adj" fmla="val 50017"/>
                            </a:avLst>
                          </a:pr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 w="12700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g:grpSp>
                        <wpg:cNvPr id="51" name="群組 42"/>
                        <wpg:cNvGrpSpPr>
                          <a:grpSpLocks/>
                        </wpg:cNvGrpSpPr>
                        <wpg:grpSpPr bwMode="auto">
                          <a:xfrm>
                            <a:off x="381" y="560"/>
                            <a:ext cx="55182" cy="3155"/>
                            <a:chOff x="3" y="-456"/>
                            <a:chExt cx="146" cy="127857"/>
                          </a:xfrm>
                        </wpg:grpSpPr>
                        <wps:wsp>
                          <wps:cNvPr id="52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" y="2886"/>
                              <a:ext cx="14" cy="12451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3EA3124" w14:textId="77777777" w:rsidR="0019514F" w:rsidRPr="00AD3D1D" w:rsidRDefault="004B5111" w:rsidP="0019514F">
                                <w:pPr>
                                  <w:pStyle w:val="ab"/>
                                  <w:spacing w:beforeLines="0" w:afterLines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中</w:t>
                                </w:r>
                                <w:r w:rsidR="0019514F" w:rsidRPr="00CB6928">
                                  <w:rPr>
                                    <w:rFonts w:hint="eastAsia"/>
                                  </w:rPr>
                                  <w:t>翻</w:t>
                                </w:r>
                                <w:r>
                                  <w:rPr>
                                    <w:rFonts w:hint="eastAsia"/>
                                  </w:rPr>
                                  <w:t>英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 upright="1">
                            <a:spAutoFit/>
                          </wps:bodyPr>
                        </wps:wsp>
                        <wps:wsp>
                          <wps:cNvPr id="5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" y="-456"/>
                              <a:ext cx="112" cy="9357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D00F453" w14:textId="77777777" w:rsidR="0019514F" w:rsidRPr="00E64733" w:rsidRDefault="0019514F" w:rsidP="0019514F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每題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5F6A63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分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74618B7" id="群組 40" o:spid="_x0000_s1031" style="width:437.5pt;height:29.4pt;mso-position-horizontal-relative:char;mso-position-vertical-relative:line" coordsize="55563,37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">
                <v:shape id="五邊形 41" o:spid="_x0000_s1032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" adj="18389" fillcolor="#f2f2f2 [3052]" strokecolor="white [3212]" strokeweight="1pt"/>
                <v:group id="群組 42" o:spid="_x0000_s1033" style="position:absolute;left:381;top:560;width:55182;height:3155" coordorigin="3,-456" coordsize="146,1278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shape id="文字方塊 2" o:spid="_x0000_s1034" type="#_x0000_t202" style="position:absolute;left:3;top:2886;width:14;height:12451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" filled="f" stroked="f">
                    <v:textbox style="mso-fit-shape-to-text:t" inset="0,0,0,0">
                      <w:txbxContent>
                        <w:p w14:paraId="53EA3124" w14:textId="77777777" w:rsidR="0019514F" w:rsidRPr="00AD3D1D" w:rsidRDefault="004B5111" w:rsidP="0019514F">
                          <w:pPr>
                            <w:pStyle w:val="ab"/>
                            <w:spacing w:beforeLines="0" w:afterLines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中</w:t>
                          </w:r>
                          <w:r w:rsidR="0019514F" w:rsidRPr="00CB6928">
                            <w:rPr>
                              <w:rFonts w:hint="eastAsia"/>
                            </w:rPr>
                            <w:t>翻</w:t>
                          </w:r>
                          <w:r>
                            <w:rPr>
                              <w:rFonts w:hint="eastAsia"/>
                            </w:rPr>
                            <w:t>英</w:t>
                          </w:r>
                        </w:p>
                      </w:txbxContent>
                    </v:textbox>
                  </v:shape>
                  <v:shape id="文字方塊 2" o:spid="_x0000_s1035" type="#_x0000_t202" style="position:absolute;left:37;top:-456;width:112;height:93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" filled="f" stroked="f">
                    <v:textbox style="mso-fit-shape-to-text:t" inset="0,0,0,0">
                      <w:txbxContent>
                        <w:p w14:paraId="7D00F453" w14:textId="77777777" w:rsidR="0019514F" w:rsidRPr="00E64733" w:rsidRDefault="0019514F" w:rsidP="0019514F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（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每題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4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分，共</w:t>
                          </w:r>
                          <w:r w:rsidR="005F6A63"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0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分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  <w:r w:rsidR="0019514F">
        <w:t xml:space="preserve">  </w:t>
      </w:r>
    </w:p>
    <w:tbl>
      <w:tblPr>
        <w:tblW w:w="9600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00"/>
        <w:gridCol w:w="9000"/>
      </w:tblGrid>
      <w:tr w:rsidR="00916AF3" w:rsidRPr="005F6A63" w14:paraId="1D52AA5B" w14:textId="77777777" w:rsidTr="00916AF3">
        <w:tc>
          <w:tcPr>
            <w:tcW w:w="600" w:type="dxa"/>
          </w:tcPr>
          <w:p w14:paraId="03F535D2" w14:textId="77777777" w:rsidR="00916AF3" w:rsidRPr="005F6A63" w:rsidRDefault="00916AF3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5F6A63">
              <w:rPr>
                <w:rFonts w:ascii="Verdana" w:eastAsia="標楷體" w:hAnsi="Verdana"/>
                <w:sz w:val="28"/>
              </w:rPr>
              <w:t xml:space="preserve">1. </w:t>
            </w:r>
          </w:p>
        </w:tc>
        <w:tc>
          <w:tcPr>
            <w:tcW w:w="9000" w:type="dxa"/>
          </w:tcPr>
          <w:p w14:paraId="711E663E" w14:textId="77777777" w:rsidR="00916AF3" w:rsidRPr="005F6A63" w:rsidRDefault="0012472C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我上禮拜在學校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(at school)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遇到我的英</w:t>
            </w:r>
            <w:smartTag w:uri="urn:schemas-microsoft-com:office:smarttags" w:element="PersonName">
              <w:smartTagPr>
                <w:attr w:name="ProductID" w:val="文"/>
              </w:smartTagPr>
              <w:r>
                <w:rPr>
                  <w:rFonts w:ascii="Verdana" w:eastAsia="標楷體" w:hAnsi="Verdana" w:hint="eastAsia"/>
                  <w:sz w:val="28"/>
                  <w:szCs w:val="28"/>
                </w:rPr>
                <w:t>文</w:t>
              </w:r>
            </w:smartTag>
            <w:r>
              <w:rPr>
                <w:rFonts w:ascii="Verdana" w:eastAsia="標楷體" w:hAnsi="Verdana" w:hint="eastAsia"/>
                <w:sz w:val="28"/>
                <w:szCs w:val="28"/>
              </w:rPr>
              <w:t>老師。</w:t>
            </w:r>
          </w:p>
          <w:p w14:paraId="36455821" w14:textId="77777777" w:rsidR="00916AF3" w:rsidRPr="005F6A63" w:rsidRDefault="00916AF3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5F6A63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916AF3" w:rsidRPr="005F6A63" w14:paraId="54927151" w14:textId="77777777" w:rsidTr="00916AF3">
        <w:tc>
          <w:tcPr>
            <w:tcW w:w="600" w:type="dxa"/>
          </w:tcPr>
          <w:p w14:paraId="075E19A9" w14:textId="77777777" w:rsidR="00916AF3" w:rsidRPr="005F6A63" w:rsidRDefault="00916AF3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5F6A63">
              <w:rPr>
                <w:rFonts w:ascii="Verdana" w:eastAsia="標楷體" w:hAnsi="Verdana"/>
                <w:sz w:val="28"/>
              </w:rPr>
              <w:t xml:space="preserve">2. </w:t>
            </w:r>
          </w:p>
        </w:tc>
        <w:tc>
          <w:tcPr>
            <w:tcW w:w="9000" w:type="dxa"/>
          </w:tcPr>
          <w:p w14:paraId="400B2F80" w14:textId="77777777" w:rsidR="00916AF3" w:rsidRPr="005F6A63" w:rsidRDefault="0012472C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我昨晚讀了它們。</w:t>
            </w:r>
          </w:p>
          <w:p w14:paraId="082A29CE" w14:textId="77777777" w:rsidR="00916AF3" w:rsidRPr="005F6A63" w:rsidRDefault="00916AF3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5F6A63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916AF3" w:rsidRPr="005F6A63" w14:paraId="19A5997E" w14:textId="77777777" w:rsidTr="00916AF3">
        <w:tc>
          <w:tcPr>
            <w:tcW w:w="600" w:type="dxa"/>
          </w:tcPr>
          <w:p w14:paraId="11121415" w14:textId="77777777" w:rsidR="00916AF3" w:rsidRPr="005F6A63" w:rsidRDefault="00916AF3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5F6A63">
              <w:rPr>
                <w:rFonts w:ascii="Verdana" w:eastAsia="標楷體" w:hAnsi="Verdana"/>
                <w:sz w:val="28"/>
              </w:rPr>
              <w:t xml:space="preserve">3. </w:t>
            </w:r>
          </w:p>
        </w:tc>
        <w:tc>
          <w:tcPr>
            <w:tcW w:w="9000" w:type="dxa"/>
          </w:tcPr>
          <w:p w14:paraId="7D99336E" w14:textId="77777777" w:rsidR="00916AF3" w:rsidRPr="005F6A63" w:rsidRDefault="0012472C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2269AB">
              <w:rPr>
                <w:rFonts w:ascii="Verdana" w:eastAsia="標楷體" w:hAnsi="Verdana" w:hint="eastAsia"/>
                <w:sz w:val="28"/>
                <w:szCs w:val="28"/>
              </w:rPr>
              <w:t>桌上有</w:t>
            </w:r>
            <w:r w:rsidRPr="002269AB">
              <w:rPr>
                <w:rFonts w:ascii="Verdana" w:eastAsia="標楷體" w:hAnsi="Verdana" w:hint="eastAsia"/>
                <w:sz w:val="28"/>
                <w:szCs w:val="28"/>
              </w:rPr>
              <w:t>65</w:t>
            </w:r>
            <w:r w:rsidRPr="002269AB">
              <w:rPr>
                <w:rFonts w:ascii="Verdana" w:eastAsia="標楷體" w:hAnsi="Verdana" w:hint="eastAsia"/>
                <w:sz w:val="28"/>
                <w:szCs w:val="28"/>
              </w:rPr>
              <w:t>碗飯。</w:t>
            </w:r>
          </w:p>
          <w:p w14:paraId="7956FFF0" w14:textId="77777777" w:rsidR="00916AF3" w:rsidRPr="005F6A63" w:rsidRDefault="00916AF3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5F6A63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916AF3" w:rsidRPr="005F6A63" w14:paraId="43E7D99D" w14:textId="77777777" w:rsidTr="00916AF3">
        <w:tc>
          <w:tcPr>
            <w:tcW w:w="600" w:type="dxa"/>
          </w:tcPr>
          <w:p w14:paraId="00FE41A2" w14:textId="77777777" w:rsidR="00916AF3" w:rsidRPr="005F6A63" w:rsidRDefault="00916AF3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5F6A63">
              <w:rPr>
                <w:rFonts w:ascii="Verdana" w:eastAsia="標楷體" w:hAnsi="Verdana"/>
                <w:sz w:val="28"/>
              </w:rPr>
              <w:t xml:space="preserve">4. </w:t>
            </w:r>
          </w:p>
        </w:tc>
        <w:tc>
          <w:tcPr>
            <w:tcW w:w="9000" w:type="dxa"/>
          </w:tcPr>
          <w:p w14:paraId="35288293" w14:textId="77777777" w:rsidR="00916AF3" w:rsidRPr="005F6A63" w:rsidRDefault="00012C3B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這是誰的貓？</w:t>
            </w:r>
          </w:p>
          <w:p w14:paraId="6E260702" w14:textId="77777777" w:rsidR="00916AF3" w:rsidRPr="005F6A63" w:rsidRDefault="00916AF3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5F6A63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916AF3" w:rsidRPr="005F6A63" w14:paraId="74056FE7" w14:textId="77777777" w:rsidTr="00916AF3">
        <w:tc>
          <w:tcPr>
            <w:tcW w:w="600" w:type="dxa"/>
          </w:tcPr>
          <w:p w14:paraId="30944443" w14:textId="77777777" w:rsidR="00916AF3" w:rsidRPr="005F6A63" w:rsidRDefault="00916AF3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5F6A63">
              <w:rPr>
                <w:rFonts w:ascii="Verdana" w:eastAsia="標楷體" w:hAnsi="Verdana"/>
                <w:sz w:val="28"/>
              </w:rPr>
              <w:t xml:space="preserve">5. </w:t>
            </w:r>
          </w:p>
        </w:tc>
        <w:tc>
          <w:tcPr>
            <w:tcW w:w="9000" w:type="dxa"/>
          </w:tcPr>
          <w:p w14:paraId="430B8B37" w14:textId="77777777" w:rsidR="00916AF3" w:rsidRPr="005F6A63" w:rsidRDefault="0012472C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我親自做了這個蛋糕。</w:t>
            </w:r>
          </w:p>
          <w:p w14:paraId="2CE8A4C2" w14:textId="77777777" w:rsidR="00916AF3" w:rsidRPr="005F6A63" w:rsidRDefault="00916AF3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5F6A63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916AF3" w:rsidRPr="005F6A63" w14:paraId="1CC0D40F" w14:textId="77777777" w:rsidTr="00916AF3">
        <w:tc>
          <w:tcPr>
            <w:tcW w:w="600" w:type="dxa"/>
          </w:tcPr>
          <w:p w14:paraId="0FA2F16C" w14:textId="77777777" w:rsidR="00916AF3" w:rsidRPr="005F6A63" w:rsidRDefault="00916AF3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5F6A63">
              <w:rPr>
                <w:rFonts w:ascii="Verdana" w:eastAsia="標楷體" w:hAnsi="Verdana"/>
                <w:sz w:val="28"/>
              </w:rPr>
              <w:t xml:space="preserve">6. </w:t>
            </w:r>
          </w:p>
        </w:tc>
        <w:tc>
          <w:tcPr>
            <w:tcW w:w="9000" w:type="dxa"/>
          </w:tcPr>
          <w:p w14:paraId="7914837D" w14:textId="77777777" w:rsidR="00916AF3" w:rsidRPr="005F6A63" w:rsidRDefault="0012472C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我的爺爺昨晚彈鋼琴給自己聽。</w:t>
            </w:r>
            <w:r w:rsidR="00916AF3" w:rsidRPr="005F6A63">
              <w:rPr>
                <w:rFonts w:ascii="Verdana" w:eastAsia="標楷體" w:hAnsi="Verdana" w:hint="eastAsia"/>
                <w:sz w:val="28"/>
              </w:rPr>
              <w:t xml:space="preserve"> </w:t>
            </w:r>
          </w:p>
          <w:p w14:paraId="230548A6" w14:textId="77777777" w:rsidR="00916AF3" w:rsidRPr="005F6A63" w:rsidRDefault="00916AF3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5F6A63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916AF3" w:rsidRPr="005F6A63" w14:paraId="25CBA889" w14:textId="77777777" w:rsidTr="00916AF3">
        <w:tc>
          <w:tcPr>
            <w:tcW w:w="600" w:type="dxa"/>
          </w:tcPr>
          <w:p w14:paraId="2C940F6E" w14:textId="77777777" w:rsidR="00916AF3" w:rsidRPr="005F6A63" w:rsidRDefault="00916AF3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5F6A63">
              <w:rPr>
                <w:rFonts w:ascii="Verdana" w:eastAsia="標楷體" w:hAnsi="Verdana"/>
                <w:sz w:val="28"/>
              </w:rPr>
              <w:t xml:space="preserve">7. </w:t>
            </w:r>
          </w:p>
        </w:tc>
        <w:tc>
          <w:tcPr>
            <w:tcW w:w="9000" w:type="dxa"/>
          </w:tcPr>
          <w:p w14:paraId="4720A97B" w14:textId="77777777" w:rsidR="00916AF3" w:rsidRPr="005F6A63" w:rsidRDefault="0012472C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085F05">
              <w:rPr>
                <w:rFonts w:ascii="Verdana" w:eastAsia="標楷體" w:hAnsi="Verdana" w:hint="eastAsia"/>
                <w:sz w:val="28"/>
                <w:szCs w:val="28"/>
              </w:rPr>
              <w:t>他哥哥之前看起來比你弟弟年輕。</w:t>
            </w:r>
          </w:p>
          <w:p w14:paraId="4B12A834" w14:textId="77777777" w:rsidR="00916AF3" w:rsidRPr="005F6A63" w:rsidRDefault="00916AF3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5F6A63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916AF3" w:rsidRPr="005F6A63" w14:paraId="77CC73B3" w14:textId="77777777" w:rsidTr="00916AF3">
        <w:tc>
          <w:tcPr>
            <w:tcW w:w="600" w:type="dxa"/>
          </w:tcPr>
          <w:p w14:paraId="110D5ADA" w14:textId="77777777" w:rsidR="00916AF3" w:rsidRPr="005F6A63" w:rsidRDefault="00916AF3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5F6A63">
              <w:rPr>
                <w:rFonts w:ascii="Verdana" w:eastAsia="標楷體" w:hAnsi="Verdana"/>
                <w:sz w:val="28"/>
              </w:rPr>
              <w:t xml:space="preserve">8. </w:t>
            </w:r>
          </w:p>
        </w:tc>
        <w:tc>
          <w:tcPr>
            <w:tcW w:w="9000" w:type="dxa"/>
          </w:tcPr>
          <w:p w14:paraId="486310D2" w14:textId="77777777" w:rsidR="00916AF3" w:rsidRPr="005F6A63" w:rsidRDefault="0012472C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誰有台幣九十元？</w:t>
            </w:r>
          </w:p>
          <w:p w14:paraId="1B8927E6" w14:textId="77777777" w:rsidR="00916AF3" w:rsidRPr="005F6A63" w:rsidRDefault="00916AF3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5F6A63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916AF3" w:rsidRPr="005F6A63" w14:paraId="47209D01" w14:textId="77777777" w:rsidTr="00916AF3">
        <w:tc>
          <w:tcPr>
            <w:tcW w:w="600" w:type="dxa"/>
          </w:tcPr>
          <w:p w14:paraId="797F8F5D" w14:textId="77777777" w:rsidR="00916AF3" w:rsidRPr="005F6A63" w:rsidRDefault="00916AF3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5F6A63">
              <w:rPr>
                <w:rFonts w:ascii="Verdana" w:eastAsia="標楷體" w:hAnsi="Verdana"/>
                <w:sz w:val="28"/>
              </w:rPr>
              <w:t xml:space="preserve">9. </w:t>
            </w:r>
          </w:p>
        </w:tc>
        <w:tc>
          <w:tcPr>
            <w:tcW w:w="9000" w:type="dxa"/>
          </w:tcPr>
          <w:p w14:paraId="2DABCE02" w14:textId="77777777" w:rsidR="00916AF3" w:rsidRPr="005F6A63" w:rsidRDefault="0012472C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她的班上有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40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位學生。</w:t>
            </w:r>
          </w:p>
          <w:p w14:paraId="330AF9DF" w14:textId="77777777" w:rsidR="00916AF3" w:rsidRPr="005F6A63" w:rsidRDefault="00916AF3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5F6A63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916AF3" w:rsidRPr="005F6A63" w14:paraId="7D2EDAAF" w14:textId="77777777" w:rsidTr="00916AF3">
        <w:tc>
          <w:tcPr>
            <w:tcW w:w="600" w:type="dxa"/>
          </w:tcPr>
          <w:p w14:paraId="493403A8" w14:textId="77777777" w:rsidR="00916AF3" w:rsidRPr="005F6A63" w:rsidRDefault="00916AF3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5F6A63">
              <w:rPr>
                <w:rFonts w:ascii="Verdana" w:eastAsia="標楷體" w:hAnsi="Verdana"/>
                <w:sz w:val="28"/>
              </w:rPr>
              <w:t xml:space="preserve">10. </w:t>
            </w:r>
          </w:p>
        </w:tc>
        <w:tc>
          <w:tcPr>
            <w:tcW w:w="9000" w:type="dxa"/>
          </w:tcPr>
          <w:p w14:paraId="6B7D2B21" w14:textId="77777777" w:rsidR="00916AF3" w:rsidRPr="005F6A63" w:rsidRDefault="0012472C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你祖母幾歲？</w:t>
            </w:r>
          </w:p>
          <w:p w14:paraId="3BEC8ECB" w14:textId="77777777" w:rsidR="00916AF3" w:rsidRPr="005F6A63" w:rsidRDefault="00916AF3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5F6A63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916AF3" w:rsidRPr="005F6A63" w14:paraId="08B1A984" w14:textId="77777777" w:rsidTr="00916AF3">
        <w:tc>
          <w:tcPr>
            <w:tcW w:w="600" w:type="dxa"/>
          </w:tcPr>
          <w:p w14:paraId="09885CB8" w14:textId="77777777" w:rsidR="00916AF3" w:rsidRPr="005F6A63" w:rsidRDefault="00916AF3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5F6A63">
              <w:rPr>
                <w:rFonts w:ascii="Verdana" w:eastAsia="標楷體" w:hAnsi="Verdana"/>
                <w:sz w:val="28"/>
              </w:rPr>
              <w:t xml:space="preserve">11. </w:t>
            </w:r>
          </w:p>
        </w:tc>
        <w:tc>
          <w:tcPr>
            <w:tcW w:w="9000" w:type="dxa"/>
          </w:tcPr>
          <w:p w14:paraId="4F59BD1C" w14:textId="77777777" w:rsidR="00916AF3" w:rsidRPr="005F6A63" w:rsidRDefault="0012472C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你有多少書？</w:t>
            </w:r>
          </w:p>
          <w:p w14:paraId="40B8B2D7" w14:textId="77777777" w:rsidR="00916AF3" w:rsidRPr="005F6A63" w:rsidRDefault="00916AF3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5F6A63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916AF3" w:rsidRPr="005F6A63" w14:paraId="719BE572" w14:textId="77777777" w:rsidTr="00916AF3">
        <w:tc>
          <w:tcPr>
            <w:tcW w:w="600" w:type="dxa"/>
          </w:tcPr>
          <w:p w14:paraId="22C0E467" w14:textId="77777777" w:rsidR="00916AF3" w:rsidRPr="005F6A63" w:rsidRDefault="00916AF3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5F6A63">
              <w:rPr>
                <w:rFonts w:ascii="Verdana" w:eastAsia="標楷體" w:hAnsi="Verdana"/>
                <w:sz w:val="28"/>
              </w:rPr>
              <w:t xml:space="preserve">12. </w:t>
            </w:r>
          </w:p>
        </w:tc>
        <w:tc>
          <w:tcPr>
            <w:tcW w:w="9000" w:type="dxa"/>
          </w:tcPr>
          <w:p w14:paraId="5D0706C7" w14:textId="77777777" w:rsidR="00916AF3" w:rsidRPr="005F6A63" w:rsidRDefault="0012472C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他們一共吃了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11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片西瓜。</w:t>
            </w:r>
            <w:r w:rsidR="00916AF3" w:rsidRPr="005F6A63">
              <w:rPr>
                <w:rFonts w:ascii="Verdana" w:eastAsia="標楷體" w:hAnsi="Verdana" w:hint="eastAsia"/>
                <w:sz w:val="28"/>
              </w:rPr>
              <w:t xml:space="preserve"> _________________________________________________</w:t>
            </w:r>
          </w:p>
        </w:tc>
      </w:tr>
      <w:tr w:rsidR="00916AF3" w:rsidRPr="005F6A63" w14:paraId="71BA8510" w14:textId="77777777" w:rsidTr="00916AF3">
        <w:tc>
          <w:tcPr>
            <w:tcW w:w="600" w:type="dxa"/>
          </w:tcPr>
          <w:p w14:paraId="04BE2880" w14:textId="77777777" w:rsidR="00916AF3" w:rsidRPr="005F6A63" w:rsidRDefault="00916AF3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5F6A63">
              <w:rPr>
                <w:rFonts w:ascii="Verdana" w:eastAsia="標楷體" w:hAnsi="Verdana"/>
                <w:sz w:val="28"/>
              </w:rPr>
              <w:t xml:space="preserve">13. </w:t>
            </w:r>
          </w:p>
        </w:tc>
        <w:tc>
          <w:tcPr>
            <w:tcW w:w="9000" w:type="dxa"/>
          </w:tcPr>
          <w:p w14:paraId="0E246123" w14:textId="77777777" w:rsidR="00916AF3" w:rsidRPr="005F6A63" w:rsidRDefault="0012472C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他剛才吃了一盒冰淇淋。</w:t>
            </w:r>
          </w:p>
          <w:p w14:paraId="24AF3CC1" w14:textId="77777777" w:rsidR="00916AF3" w:rsidRPr="005F6A63" w:rsidRDefault="00916AF3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5F6A63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916AF3" w:rsidRPr="005F6A63" w14:paraId="0B5AC35E" w14:textId="77777777" w:rsidTr="00916AF3">
        <w:tc>
          <w:tcPr>
            <w:tcW w:w="600" w:type="dxa"/>
          </w:tcPr>
          <w:p w14:paraId="1B8FA58F" w14:textId="77777777" w:rsidR="00916AF3" w:rsidRPr="005F6A63" w:rsidRDefault="00916AF3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5F6A63">
              <w:rPr>
                <w:rFonts w:ascii="Verdana" w:eastAsia="標楷體" w:hAnsi="Verdana"/>
                <w:sz w:val="28"/>
              </w:rPr>
              <w:t xml:space="preserve">14. </w:t>
            </w:r>
          </w:p>
        </w:tc>
        <w:tc>
          <w:tcPr>
            <w:tcW w:w="9000" w:type="dxa"/>
          </w:tcPr>
          <w:p w14:paraId="70CF2468" w14:textId="77777777" w:rsidR="00916AF3" w:rsidRPr="005F6A63" w:rsidRDefault="0012472C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你喜歡雞肉還是豬肉？</w:t>
            </w:r>
          </w:p>
          <w:p w14:paraId="55B4923B" w14:textId="77777777" w:rsidR="00916AF3" w:rsidRPr="005F6A63" w:rsidRDefault="00916AF3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5F6A63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916AF3" w:rsidRPr="005F6A63" w14:paraId="4E5B38B2" w14:textId="77777777" w:rsidTr="00916AF3">
        <w:tc>
          <w:tcPr>
            <w:tcW w:w="600" w:type="dxa"/>
          </w:tcPr>
          <w:p w14:paraId="3405B023" w14:textId="77777777" w:rsidR="00916AF3" w:rsidRPr="005F6A63" w:rsidRDefault="00916AF3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5F6A63">
              <w:rPr>
                <w:rFonts w:ascii="Verdana" w:eastAsia="標楷體" w:hAnsi="Verdana"/>
                <w:sz w:val="28"/>
              </w:rPr>
              <w:t xml:space="preserve">15. </w:t>
            </w:r>
          </w:p>
        </w:tc>
        <w:tc>
          <w:tcPr>
            <w:tcW w:w="9000" w:type="dxa"/>
          </w:tcPr>
          <w:p w14:paraId="5942F106" w14:textId="77777777" w:rsidR="00916AF3" w:rsidRPr="005F6A63" w:rsidRDefault="0012472C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4D4F53">
              <w:rPr>
                <w:rFonts w:ascii="Verdana" w:eastAsia="標楷體" w:hAnsi="Verdana" w:hint="eastAsia"/>
                <w:sz w:val="28"/>
                <w:szCs w:val="28"/>
              </w:rPr>
              <w:t>她很健康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。</w:t>
            </w:r>
          </w:p>
          <w:p w14:paraId="782569DD" w14:textId="77777777" w:rsidR="00916AF3" w:rsidRPr="005F6A63" w:rsidRDefault="00916AF3" w:rsidP="005F6A6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5F6A63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5B6CC9" w:rsidRPr="005F6A63" w14:paraId="7FF0DDE3" w14:textId="77777777" w:rsidTr="005B6CC9">
        <w:tc>
          <w:tcPr>
            <w:tcW w:w="600" w:type="dxa"/>
          </w:tcPr>
          <w:p w14:paraId="1C9AF6C8" w14:textId="77777777" w:rsidR="005B6CC9" w:rsidRPr="00A14F73" w:rsidRDefault="005B6CC9" w:rsidP="00787FD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A14F73">
              <w:rPr>
                <w:rFonts w:ascii="Verdana" w:eastAsia="標楷體" w:hAnsi="Verdana"/>
                <w:sz w:val="28"/>
              </w:rPr>
              <w:t>1</w:t>
            </w:r>
            <w:r w:rsidR="00787FD6" w:rsidRPr="00A14F73">
              <w:rPr>
                <w:rFonts w:ascii="Verdana" w:eastAsia="標楷體" w:hAnsi="Verdana"/>
                <w:sz w:val="28"/>
              </w:rPr>
              <w:t>6</w:t>
            </w:r>
            <w:r w:rsidRPr="00A14F73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14:paraId="7FFA22A1" w14:textId="77777777" w:rsidR="005B6CC9" w:rsidRPr="00A14F73" w:rsidRDefault="006C1721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AA6780">
              <w:rPr>
                <w:rFonts w:ascii="Verdana" w:eastAsia="標楷體" w:hAnsi="Verdana" w:hint="eastAsia"/>
                <w:sz w:val="28"/>
                <w:szCs w:val="28"/>
              </w:rPr>
              <w:t>我昨晚沒有打電話給她。</w:t>
            </w:r>
          </w:p>
          <w:p w14:paraId="3A0F81BC" w14:textId="77777777" w:rsidR="005B6CC9" w:rsidRPr="00A14F73" w:rsidRDefault="005B6CC9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A14F73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5B6CC9" w:rsidRPr="005F6A63" w14:paraId="7A501516" w14:textId="77777777" w:rsidTr="005B6CC9">
        <w:tc>
          <w:tcPr>
            <w:tcW w:w="600" w:type="dxa"/>
          </w:tcPr>
          <w:p w14:paraId="567D5070" w14:textId="77777777" w:rsidR="005B6CC9" w:rsidRPr="00A14F73" w:rsidRDefault="005B6CC9" w:rsidP="00787FD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A14F73">
              <w:rPr>
                <w:rFonts w:ascii="Verdana" w:eastAsia="標楷體" w:hAnsi="Verdana"/>
                <w:sz w:val="28"/>
              </w:rPr>
              <w:t>1</w:t>
            </w:r>
            <w:r w:rsidR="00787FD6" w:rsidRPr="00A14F73">
              <w:rPr>
                <w:rFonts w:ascii="Verdana" w:eastAsia="標楷體" w:hAnsi="Verdana"/>
                <w:sz w:val="28"/>
              </w:rPr>
              <w:t>7</w:t>
            </w:r>
            <w:r w:rsidRPr="00A14F73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14:paraId="2083C603" w14:textId="77777777" w:rsidR="005B6CC9" w:rsidRPr="00A14F73" w:rsidRDefault="006C1721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AA6780">
              <w:rPr>
                <w:rFonts w:ascii="Verdana" w:eastAsia="標楷體" w:hAnsi="標楷體" w:hint="eastAsia"/>
                <w:sz w:val="28"/>
                <w:szCs w:val="28"/>
              </w:rPr>
              <w:t>他們只要一點點麵包和</w:t>
            </w:r>
            <w:r w:rsidRPr="00AA6780">
              <w:rPr>
                <w:rFonts w:ascii="標楷體" w:eastAsia="標楷體" w:hAnsi="標楷體" w:hint="eastAsia"/>
                <w:sz w:val="28"/>
                <w:szCs w:val="28"/>
              </w:rPr>
              <w:t>一些牛奶。</w:t>
            </w:r>
            <w:r w:rsidR="005B6CC9" w:rsidRPr="00A14F73">
              <w:rPr>
                <w:rFonts w:ascii="Verdana" w:eastAsia="標楷體" w:hAnsi="Verdana" w:hint="eastAsia"/>
                <w:sz w:val="28"/>
              </w:rPr>
              <w:t xml:space="preserve"> _________________________________________________</w:t>
            </w:r>
          </w:p>
        </w:tc>
      </w:tr>
      <w:tr w:rsidR="005B6CC9" w:rsidRPr="005F6A63" w14:paraId="434A9D6C" w14:textId="77777777" w:rsidTr="005B6CC9">
        <w:tc>
          <w:tcPr>
            <w:tcW w:w="600" w:type="dxa"/>
          </w:tcPr>
          <w:p w14:paraId="6D45EF71" w14:textId="77777777" w:rsidR="005B6CC9" w:rsidRPr="00A14F73" w:rsidRDefault="005B6CC9" w:rsidP="00787FD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A14F73">
              <w:rPr>
                <w:rFonts w:ascii="Verdana" w:eastAsia="標楷體" w:hAnsi="Verdana"/>
                <w:sz w:val="28"/>
              </w:rPr>
              <w:t>1</w:t>
            </w:r>
            <w:r w:rsidR="00787FD6" w:rsidRPr="00A14F73">
              <w:rPr>
                <w:rFonts w:ascii="Verdana" w:eastAsia="標楷體" w:hAnsi="Verdana"/>
                <w:sz w:val="28"/>
              </w:rPr>
              <w:t>8</w:t>
            </w:r>
            <w:r w:rsidRPr="00A14F73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14:paraId="2EFFA508" w14:textId="77777777" w:rsidR="005B6CC9" w:rsidRPr="00A14F73" w:rsidRDefault="006C1721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AA6780">
              <w:rPr>
                <w:rFonts w:ascii="Verdana" w:eastAsia="標楷體" w:hAnsi="Verdana" w:hint="eastAsia"/>
                <w:sz w:val="28"/>
                <w:szCs w:val="28"/>
              </w:rPr>
              <w:t>他為了她的生日給了她兩本書。</w:t>
            </w:r>
          </w:p>
          <w:p w14:paraId="206AFBCD" w14:textId="77777777" w:rsidR="005B6CC9" w:rsidRPr="00A14F73" w:rsidRDefault="005B6CC9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A14F73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5B6CC9" w:rsidRPr="005F6A63" w14:paraId="0F305744" w14:textId="77777777" w:rsidTr="005B6CC9">
        <w:tc>
          <w:tcPr>
            <w:tcW w:w="600" w:type="dxa"/>
          </w:tcPr>
          <w:p w14:paraId="208609AF" w14:textId="77777777" w:rsidR="005B6CC9" w:rsidRPr="00A14F73" w:rsidRDefault="005B6CC9" w:rsidP="00787FD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A14F73">
              <w:rPr>
                <w:rFonts w:ascii="Verdana" w:eastAsia="標楷體" w:hAnsi="Verdana"/>
                <w:sz w:val="28"/>
              </w:rPr>
              <w:t>1</w:t>
            </w:r>
            <w:r w:rsidR="00787FD6" w:rsidRPr="00A14F73">
              <w:rPr>
                <w:rFonts w:ascii="Verdana" w:eastAsia="標楷體" w:hAnsi="Verdana"/>
                <w:sz w:val="28"/>
              </w:rPr>
              <w:t>9</w:t>
            </w:r>
            <w:r w:rsidRPr="00A14F73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14:paraId="512E430F" w14:textId="77777777" w:rsidR="005B6CC9" w:rsidRPr="00A14F73" w:rsidRDefault="006C1721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AA6780">
              <w:rPr>
                <w:rFonts w:ascii="Verdana" w:eastAsia="標楷體" w:hAnsi="Verdana" w:hint="eastAsia"/>
                <w:sz w:val="28"/>
                <w:szCs w:val="28"/>
              </w:rPr>
              <w:t>他的祖父昨天給了我一個玩具汽車。</w:t>
            </w:r>
          </w:p>
          <w:p w14:paraId="76CF7109" w14:textId="77777777" w:rsidR="005B6CC9" w:rsidRPr="00A14F73" w:rsidRDefault="005B6CC9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A14F73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5B6CC9" w:rsidRPr="005F6A63" w14:paraId="2227DE94" w14:textId="77777777" w:rsidTr="005B6CC9">
        <w:tc>
          <w:tcPr>
            <w:tcW w:w="600" w:type="dxa"/>
          </w:tcPr>
          <w:p w14:paraId="4C907BE2" w14:textId="77777777" w:rsidR="005B6CC9" w:rsidRPr="00A14F73" w:rsidRDefault="00787FD6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A14F73">
              <w:rPr>
                <w:rFonts w:ascii="Verdana" w:eastAsia="標楷體" w:hAnsi="Verdana"/>
                <w:sz w:val="28"/>
              </w:rPr>
              <w:t>20</w:t>
            </w:r>
            <w:r w:rsidR="005B6CC9" w:rsidRPr="00A14F73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14:paraId="5DED5F12" w14:textId="77777777" w:rsidR="005B6CC9" w:rsidRPr="00A14F73" w:rsidRDefault="006C1721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AA6780">
              <w:rPr>
                <w:rFonts w:ascii="Verdana" w:eastAsia="標楷體" w:hAnsi="標楷體" w:hint="eastAsia"/>
                <w:sz w:val="28"/>
                <w:szCs w:val="28"/>
              </w:rPr>
              <w:t>你昨天在哪裡看到他？</w:t>
            </w:r>
          </w:p>
          <w:p w14:paraId="76652ACD" w14:textId="77777777" w:rsidR="005B6CC9" w:rsidRPr="00A14F73" w:rsidRDefault="005B6CC9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A14F73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5B6CC9" w:rsidRPr="005F6A63" w14:paraId="475DD54E" w14:textId="77777777" w:rsidTr="005B6CC9">
        <w:tc>
          <w:tcPr>
            <w:tcW w:w="600" w:type="dxa"/>
          </w:tcPr>
          <w:p w14:paraId="6E92A104" w14:textId="77777777" w:rsidR="005B6CC9" w:rsidRPr="00A14F73" w:rsidRDefault="00787FD6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A14F73">
              <w:rPr>
                <w:rFonts w:ascii="Verdana" w:eastAsia="標楷體" w:hAnsi="Verdana"/>
                <w:sz w:val="28"/>
              </w:rPr>
              <w:t>2</w:t>
            </w:r>
            <w:r w:rsidR="005B6CC9" w:rsidRPr="00A14F73">
              <w:rPr>
                <w:rFonts w:ascii="Verdana" w:eastAsia="標楷體" w:hAnsi="Verdana"/>
                <w:sz w:val="28"/>
              </w:rPr>
              <w:t xml:space="preserve">1. </w:t>
            </w:r>
          </w:p>
        </w:tc>
        <w:tc>
          <w:tcPr>
            <w:tcW w:w="9000" w:type="dxa"/>
          </w:tcPr>
          <w:p w14:paraId="0A37FAB6" w14:textId="77777777" w:rsidR="005B6CC9" w:rsidRPr="00A14F73" w:rsidRDefault="006C1721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AA6780">
              <w:rPr>
                <w:rFonts w:ascii="Verdana" w:eastAsia="標楷體" w:hAnsi="Verdana" w:hint="eastAsia"/>
                <w:sz w:val="28"/>
                <w:szCs w:val="28"/>
              </w:rPr>
              <w:t>那些是他們的花嗎？對，它們是他們的。</w:t>
            </w:r>
          </w:p>
          <w:p w14:paraId="2099CD18" w14:textId="77777777" w:rsidR="005B6CC9" w:rsidRPr="00A14F73" w:rsidRDefault="005B6CC9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A14F73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5B6CC9" w:rsidRPr="005F6A63" w14:paraId="225E812C" w14:textId="77777777" w:rsidTr="005B6CC9">
        <w:tc>
          <w:tcPr>
            <w:tcW w:w="600" w:type="dxa"/>
          </w:tcPr>
          <w:p w14:paraId="75CCE507" w14:textId="77777777" w:rsidR="005B6CC9" w:rsidRPr="00A14F73" w:rsidRDefault="00787FD6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A14F73">
              <w:rPr>
                <w:rFonts w:ascii="Verdana" w:eastAsia="標楷體" w:hAnsi="Verdana"/>
                <w:sz w:val="28"/>
              </w:rPr>
              <w:t>22</w:t>
            </w:r>
            <w:r w:rsidR="005B6CC9" w:rsidRPr="00A14F73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14:paraId="507B39A0" w14:textId="77777777" w:rsidR="005B6CC9" w:rsidRPr="00A14F73" w:rsidRDefault="006C1721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AA6780">
              <w:rPr>
                <w:rFonts w:ascii="Verdana" w:eastAsia="標楷體" w:hAnsi="Verdana" w:hint="eastAsia"/>
                <w:sz w:val="28"/>
                <w:szCs w:val="28"/>
              </w:rPr>
              <w:t>這些是誰的蘋果？它們是我的。</w:t>
            </w:r>
            <w:r w:rsidR="005B6CC9" w:rsidRPr="00A14F73">
              <w:rPr>
                <w:rFonts w:ascii="Verdana" w:eastAsia="標楷體" w:hAnsi="Verdana" w:hint="eastAsia"/>
                <w:sz w:val="28"/>
              </w:rPr>
              <w:t xml:space="preserve"> _________________________________________________</w:t>
            </w:r>
          </w:p>
        </w:tc>
      </w:tr>
      <w:tr w:rsidR="005B6CC9" w:rsidRPr="005F6A63" w14:paraId="49A602F9" w14:textId="77777777" w:rsidTr="005B6CC9">
        <w:tc>
          <w:tcPr>
            <w:tcW w:w="600" w:type="dxa"/>
          </w:tcPr>
          <w:p w14:paraId="1E8E4ADB" w14:textId="77777777" w:rsidR="005B6CC9" w:rsidRPr="00A14F73" w:rsidRDefault="00A14F73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A14F73">
              <w:rPr>
                <w:rFonts w:ascii="Verdana" w:eastAsia="標楷體" w:hAnsi="Verdana"/>
                <w:sz w:val="28"/>
              </w:rPr>
              <w:t>2</w:t>
            </w:r>
            <w:r w:rsidR="005B6CC9" w:rsidRPr="00A14F73">
              <w:rPr>
                <w:rFonts w:ascii="Verdana" w:eastAsia="標楷體" w:hAnsi="Verdana"/>
                <w:sz w:val="28"/>
              </w:rPr>
              <w:t xml:space="preserve">3. </w:t>
            </w:r>
          </w:p>
        </w:tc>
        <w:tc>
          <w:tcPr>
            <w:tcW w:w="9000" w:type="dxa"/>
          </w:tcPr>
          <w:p w14:paraId="53DA6D2D" w14:textId="77777777" w:rsidR="005B6CC9" w:rsidRPr="00A14F73" w:rsidRDefault="006C1721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你是哪一年出生的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?</w:t>
            </w:r>
          </w:p>
          <w:p w14:paraId="7D9B4B55" w14:textId="77777777" w:rsidR="005B6CC9" w:rsidRPr="00A14F73" w:rsidRDefault="005B6CC9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A14F73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5B6CC9" w:rsidRPr="005F6A63" w14:paraId="737D5074" w14:textId="77777777" w:rsidTr="005B6CC9">
        <w:tc>
          <w:tcPr>
            <w:tcW w:w="600" w:type="dxa"/>
          </w:tcPr>
          <w:p w14:paraId="00CCF77B" w14:textId="77777777" w:rsidR="005B6CC9" w:rsidRPr="00A14F73" w:rsidRDefault="00A14F73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A14F73">
              <w:rPr>
                <w:rFonts w:ascii="Verdana" w:eastAsia="標楷體" w:hAnsi="Verdana"/>
                <w:sz w:val="28"/>
              </w:rPr>
              <w:t>2</w:t>
            </w:r>
            <w:r w:rsidR="005B6CC9" w:rsidRPr="00A14F73">
              <w:rPr>
                <w:rFonts w:ascii="Verdana" w:eastAsia="標楷體" w:hAnsi="Verdana"/>
                <w:sz w:val="28"/>
              </w:rPr>
              <w:t xml:space="preserve">4. </w:t>
            </w:r>
          </w:p>
        </w:tc>
        <w:tc>
          <w:tcPr>
            <w:tcW w:w="9000" w:type="dxa"/>
          </w:tcPr>
          <w:p w14:paraId="523EE82C" w14:textId="77777777" w:rsidR="005B6CC9" w:rsidRPr="00A14F73" w:rsidRDefault="006C1721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AA6780">
              <w:rPr>
                <w:rFonts w:ascii="Verdana" w:eastAsia="標楷體" w:hAnsi="Verdana" w:hint="eastAsia"/>
                <w:sz w:val="28"/>
                <w:szCs w:val="28"/>
              </w:rPr>
              <w:t>我的女兒彈琴給自己聽。</w:t>
            </w:r>
            <w:r w:rsidRPr="00AA6780">
              <w:rPr>
                <w:rFonts w:ascii="Verdana" w:eastAsia="標楷體" w:hAnsi="Verdana" w:hint="eastAsia"/>
                <w:sz w:val="28"/>
                <w:szCs w:val="28"/>
              </w:rPr>
              <w:t>(</w:t>
            </w:r>
            <w:r w:rsidRPr="00AA6780">
              <w:rPr>
                <w:rFonts w:ascii="Verdana" w:eastAsia="標楷體" w:hAnsi="Verdana" w:hint="eastAsia"/>
                <w:sz w:val="28"/>
                <w:szCs w:val="28"/>
              </w:rPr>
              <w:t>過去式</w:t>
            </w:r>
            <w:r w:rsidRPr="00AA6780">
              <w:rPr>
                <w:rFonts w:ascii="Verdana" w:eastAsia="標楷體" w:hAnsi="Verdana" w:hint="eastAsia"/>
                <w:sz w:val="28"/>
                <w:szCs w:val="28"/>
              </w:rPr>
              <w:t>)</w:t>
            </w:r>
          </w:p>
          <w:p w14:paraId="525DCC8E" w14:textId="77777777" w:rsidR="005B6CC9" w:rsidRPr="00A14F73" w:rsidRDefault="005B6CC9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A14F73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5B6CC9" w:rsidRPr="005F6A63" w14:paraId="7CFFFF68" w14:textId="77777777" w:rsidTr="005B6CC9">
        <w:tc>
          <w:tcPr>
            <w:tcW w:w="600" w:type="dxa"/>
          </w:tcPr>
          <w:p w14:paraId="29846F6C" w14:textId="77777777" w:rsidR="005B6CC9" w:rsidRPr="00A14F73" w:rsidRDefault="00A14F73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A14F73">
              <w:rPr>
                <w:rFonts w:ascii="Verdana" w:eastAsia="標楷體" w:hAnsi="Verdana"/>
                <w:sz w:val="28"/>
              </w:rPr>
              <w:t>2</w:t>
            </w:r>
            <w:r w:rsidR="005B6CC9" w:rsidRPr="00A14F73">
              <w:rPr>
                <w:rFonts w:ascii="Verdana" w:eastAsia="標楷體" w:hAnsi="Verdana"/>
                <w:sz w:val="28"/>
              </w:rPr>
              <w:t xml:space="preserve">5. </w:t>
            </w:r>
          </w:p>
        </w:tc>
        <w:tc>
          <w:tcPr>
            <w:tcW w:w="9000" w:type="dxa"/>
          </w:tcPr>
          <w:p w14:paraId="58B350AF" w14:textId="77777777" w:rsidR="005B6CC9" w:rsidRPr="00A14F73" w:rsidRDefault="006C1721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AA6780">
              <w:rPr>
                <w:rFonts w:ascii="Verdana" w:eastAsia="標楷體" w:hAnsi="Verdana" w:hint="eastAsia"/>
                <w:sz w:val="28"/>
                <w:szCs w:val="28"/>
              </w:rPr>
              <w:t>我的爸爸每天喝一杯咖啡。</w:t>
            </w:r>
          </w:p>
          <w:p w14:paraId="722B2A3B" w14:textId="77777777" w:rsidR="005B6CC9" w:rsidRPr="00A14F73" w:rsidRDefault="005B6CC9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A14F73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</w:tbl>
    <w:p w14:paraId="03F6413B" w14:textId="77777777" w:rsidR="00B633E3" w:rsidRPr="005F6A63" w:rsidRDefault="00B633E3" w:rsidP="005B6CC9">
      <w:pPr>
        <w:spacing w:line="20" w:lineRule="exact"/>
        <w:rPr>
          <w:rFonts w:ascii="Verdana" w:eastAsia="標楷體" w:hAnsi="Verdana"/>
          <w:sz w:val="28"/>
        </w:rPr>
      </w:pPr>
    </w:p>
    <w:sectPr w:rsidR="00B633E3" w:rsidRPr="005F6A63" w:rsidSect="00916AF3">
      <w:headerReference w:type="default" r:id="rId10"/>
      <w:pgSz w:w="20636" w:h="14570" w:orient="landscape" w:code="12"/>
      <w:pgMar w:top="2269" w:right="567" w:bottom="1276" w:left="567" w:header="284" w:footer="701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02B63C" w14:textId="77777777" w:rsidR="000F3465" w:rsidRDefault="000F3465">
      <w:r>
        <w:separator/>
      </w:r>
    </w:p>
  </w:endnote>
  <w:endnote w:type="continuationSeparator" w:id="0">
    <w:p w14:paraId="6323A15D" w14:textId="77777777" w:rsidR="000F3465" w:rsidRDefault="000F34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C76631" w14:textId="77777777" w:rsidR="00916AF3" w:rsidRDefault="007F0002" w:rsidP="00916AF3">
    <w:pPr>
      <w:pStyle w:val="a6"/>
      <w:jc w:val="center"/>
    </w:pPr>
    <w:r w:rsidRPr="00012C3B">
      <w:rPr>
        <w:rFonts w:hint="eastAsia"/>
      </w:rPr>
      <w:t>第一版</w:t>
    </w:r>
    <w:r w:rsidR="00916AF3">
      <w:rPr>
        <w:rFonts w:hint="eastAsia"/>
      </w:rPr>
      <w:t>-</w:t>
    </w:r>
    <w:r w:rsidR="00916AF3">
      <w:rPr>
        <w:rFonts w:hint="eastAsia"/>
      </w:rPr>
      <w:t>英文檢測卷</w:t>
    </w:r>
    <w:r w:rsidR="00916AF3">
      <w:rPr>
        <w:rFonts w:hint="eastAsia"/>
      </w:rPr>
      <w:t xml:space="preserve"> </w:t>
    </w:r>
    <w:r w:rsidR="00916AF3">
      <w:rPr>
        <w:rFonts w:hint="eastAsia"/>
      </w:rPr>
      <w:t>中級上</w:t>
    </w:r>
    <w:r w:rsidR="00916AF3">
      <w:rPr>
        <w:rFonts w:hint="eastAsia"/>
      </w:rPr>
      <w:t xml:space="preserve"> </w:t>
    </w:r>
    <w:r w:rsidR="00916AF3">
      <w:rPr>
        <w:rFonts w:hint="eastAsia"/>
      </w:rPr>
      <w:t>第</w:t>
    </w:r>
    <w:r w:rsidR="00916AF3">
      <w:rPr>
        <w:rFonts w:hint="eastAsia"/>
      </w:rPr>
      <w:t>1</w:t>
    </w:r>
    <w:r w:rsidR="00916AF3">
      <w:t>~8</w:t>
    </w:r>
    <w:r w:rsidR="00916AF3">
      <w:rPr>
        <w:rFonts w:hint="eastAsia"/>
      </w:rPr>
      <w:t>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14647C" w14:textId="77777777" w:rsidR="000F3465" w:rsidRDefault="000F3465">
      <w:r>
        <w:separator/>
      </w:r>
    </w:p>
  </w:footnote>
  <w:footnote w:type="continuationSeparator" w:id="0">
    <w:p w14:paraId="19576C13" w14:textId="77777777" w:rsidR="000F3465" w:rsidRDefault="000F34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117439" w14:textId="77777777" w:rsidR="00F51552" w:rsidRDefault="00DF569A" w:rsidP="00477A68">
    <w:pPr>
      <w:pStyle w:val="a4"/>
      <w:tabs>
        <w:tab w:val="clear" w:pos="4153"/>
        <w:tab w:val="clear" w:pos="8306"/>
        <w:tab w:val="left" w:pos="16064"/>
        <w:tab w:val="left" w:pos="18570"/>
      </w:tabs>
    </w:pPr>
    <w:r>
      <w:rPr>
        <w:noProof/>
        <w:color w:val="FF0000"/>
      </w:rPr>
      <mc:AlternateContent>
        <mc:Choice Requires="wpg">
          <w:drawing>
            <wp:inline distT="0" distB="0" distL="0" distR="0" wp14:anchorId="0E71E29C" wp14:editId="420F326B">
              <wp:extent cx="12368530" cy="1238250"/>
              <wp:effectExtent l="0" t="0" r="0" b="38100"/>
              <wp:docPr id="25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368530" cy="1238250"/>
                        <a:chOff x="0" y="237"/>
                        <a:chExt cx="123686" cy="12383"/>
                      </a:xfrm>
                    </wpg:grpSpPr>
                    <wpg:grpSp>
                      <wpg:cNvPr id="26" name="群組 2"/>
                      <wpg:cNvGrpSpPr>
                        <a:grpSpLocks/>
                      </wpg:cNvGrpSpPr>
                      <wpg:grpSpPr bwMode="auto">
                        <a:xfrm>
                          <a:off x="15862" y="1563"/>
                          <a:ext cx="64448" cy="9903"/>
                          <a:chOff x="-26885" y="22"/>
                          <a:chExt cx="66516" cy="11262"/>
                        </a:xfrm>
                      </wpg:grpSpPr>
                      <wpg:grpSp>
                        <wpg:cNvPr id="27" name="群組 3"/>
                        <wpg:cNvGrpSpPr>
                          <a:grpSpLocks/>
                        </wpg:cNvGrpSpPr>
                        <wpg:grpSpPr bwMode="auto">
                          <a:xfrm>
                            <a:off x="17945" y="235"/>
                            <a:ext cx="21685" cy="10960"/>
                            <a:chOff x="-1809" y="235"/>
                            <a:chExt cx="21689" cy="10963"/>
                          </a:xfrm>
                        </wpg:grpSpPr>
                        <pic:pic xmlns:pic="http://schemas.openxmlformats.org/drawingml/2006/picture">
                          <pic:nvPicPr>
                            <pic:cNvPr id="28" name="圖片 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8245" y="752"/>
                              <a:ext cx="6997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9" name="圖片 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197" y="235"/>
                              <a:ext cx="6997" cy="1044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0" name="圖片 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-1809" y="752"/>
                              <a:ext cx="6997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1" name="圖片 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882" y="324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32" name="群組 8"/>
                        <wpg:cNvGrpSpPr>
                          <a:grpSpLocks/>
                        </wpg:cNvGrpSpPr>
                        <wpg:grpSpPr bwMode="auto">
                          <a:xfrm>
                            <a:off x="-26885" y="22"/>
                            <a:ext cx="46824" cy="11262"/>
                            <a:chOff x="-26885" y="-63"/>
                            <a:chExt cx="46825" cy="11262"/>
                          </a:xfrm>
                        </wpg:grpSpPr>
                        <pic:pic xmlns:pic="http://schemas.openxmlformats.org/drawingml/2006/picture">
                          <pic:nvPicPr>
                            <pic:cNvPr id="33" name="圖片 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941" y="235"/>
                              <a:ext cx="6998" cy="1044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4" name="圖片 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7917" y="752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5" name="圖片 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869" y="235"/>
                              <a:ext cx="6998" cy="1044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6" name="圖片 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-2202" y="752"/>
                              <a:ext cx="6997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7" name="圖片 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-7251" y="171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8" name="圖片 1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-10508" y="517"/>
                              <a:ext cx="6997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9" name="圖片 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-16835" y="171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0" name="圖片 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-21837" y="517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1" name="圖片 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-26885" y="-63"/>
                              <a:ext cx="6997" cy="1044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grpSp>
                    <pic:pic xmlns:pic="http://schemas.openxmlformats.org/drawingml/2006/picture">
                      <pic:nvPicPr>
                        <pic:cNvPr id="42" name="圖片 18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 flipH="1">
                          <a:off x="112459" y="593"/>
                          <a:ext cx="11227" cy="12027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43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7020" y="4097"/>
                          <a:ext cx="61770" cy="561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8B6A3D" w14:textId="77777777" w:rsidR="00B32ADB" w:rsidRPr="00540E04" w:rsidRDefault="00916AF3" w:rsidP="00916AF3">
                            <w:pPr>
                              <w:spacing w:line="6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</w:pP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博幼英文檢測卷-中級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上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-第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1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  <w:t>~8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課part A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wps:wsp>
                      <wps:cNvPr id="44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85026" y="1306"/>
                          <a:ext cx="26245" cy="1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0B7401" w14:textId="77777777" w:rsidR="00B32ADB" w:rsidRPr="00540E04" w:rsidRDefault="00B32ADB" w:rsidP="00B32ADB">
                            <w:pPr>
                              <w:spacing w:line="600" w:lineRule="exact"/>
                              <w:rPr>
                                <w:rFonts w:eastAsia="標楷體"/>
                                <w:sz w:val="32"/>
                                <w:szCs w:val="32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Class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班級）：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___________</w:t>
                            </w:r>
                          </w:p>
                          <w:p w14:paraId="676E0F98" w14:textId="77777777" w:rsidR="00B32ADB" w:rsidRPr="00A63116" w:rsidRDefault="00B32ADB" w:rsidP="00B32ADB">
                            <w:pPr>
                              <w:spacing w:line="1000" w:lineRule="exact"/>
                              <w:rPr>
                                <w:rFonts w:eastAsia="標楷體"/>
                                <w:sz w:val="30"/>
                                <w:szCs w:val="30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Name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姓名）：</w:t>
                            </w:r>
                            <w:r w:rsidRPr="00A63116">
                              <w:rPr>
                                <w:rFonts w:eastAsia="標楷體"/>
                                <w:sz w:val="30"/>
                                <w:szCs w:val="30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  <wps:wsp>
                      <wps:cNvPr id="45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14955" y="237"/>
                          <a:ext cx="7626" cy="43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319DC4" w14:textId="77777777" w:rsidR="00B32ADB" w:rsidRPr="00DE09DB" w:rsidRDefault="00B32ADB" w:rsidP="00B32ADB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</w:rPr>
                              <w:t>得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  </w:t>
                            </w: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</w:rPr>
                              <w:t>分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46" name="圖片 27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 rot="-740301">
                          <a:off x="109371" y="10094"/>
                          <a:ext cx="3385" cy="2463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7" name="圖片 28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237"/>
                          <a:ext cx="13061" cy="11951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48" name="Text Box 21"/>
                      <wps:cNvSpPr txBox="1">
                        <a:spLocks noChangeArrowheads="1"/>
                      </wps:cNvSpPr>
                      <wps:spPr bwMode="auto">
                        <a:xfrm flipH="1">
                          <a:off x="1424" y="1257"/>
                          <a:ext cx="9627" cy="5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896EC1" w14:textId="77777777" w:rsidR="00B32ADB" w:rsidRPr="007F0002" w:rsidRDefault="007F0002" w:rsidP="003B53CF">
                            <w:pPr>
                              <w:spacing w:line="800" w:lineRule="exact"/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60"/>
                              </w:rPr>
                            </w:pPr>
                            <w:r w:rsidRPr="00BA061E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第一</w:t>
                            </w:r>
                            <w:r w:rsidR="0012472C" w:rsidRPr="00BA061E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0E71E29C" id="Group 1" o:spid="_x0000_s1036" style="width:973.9pt;height:97.5pt;mso-position-horizontal-relative:char;mso-position-vertical-relative:line" coordorigin=",237" coordsize="123686,12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">
              <v:group id="群組 2" o:spid="_x0000_s1037" style="position:absolute;left:15862;top:1563;width:64448;height:9903" coordorigin="-26885,22" coordsize="66516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<v:group id="群組 3" o:spid="_x0000_s1038" style="position:absolute;left:17945;top:235;width:21685;height:10960" coordorigin="-1809,235" coordsize="21689,10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圖片 4" o:spid="_x0000_s1039" type="#_x0000_t75" style="position:absolute;left:8245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">
                    <v:imagedata r:id="rId5" o:title=""/>
                  </v:shape>
                  <v:shape id="圖片 5" o:spid="_x0000_s1040" type="#_x0000_t75" style="position:absolute;left:3197;top:235;width:6997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">
                    <v:imagedata r:id="rId5" o:title=""/>
                  </v:shape>
                  <v:shape id="圖片 6" o:spid="_x0000_s1041" type="#_x0000_t75" style="position:absolute;left:-1809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">
                    <v:imagedata r:id="rId5" o:title=""/>
                  </v:shape>
                  <v:shape id="圖片 7" o:spid="_x0000_s1042" type="#_x0000_t75" style="position:absolute;left:12882;top:324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">
                    <v:imagedata r:id="rId5" o:title=""/>
                  </v:shape>
                </v:group>
                <v:group id="群組 8" o:spid="_x0000_s1043" style="position:absolute;left:-26885;top:22;width:46824;height:11262" coordorigin="-26885,-63" coordsize="46825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<v:shape id="圖片 9" o:spid="_x0000_s1044" type="#_x0000_t75" style="position:absolute;left:12941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">
                    <v:imagedata r:id="rId5" o:title=""/>
                  </v:shape>
                  <v:shape id="圖片 10" o:spid="_x0000_s1045" type="#_x0000_t75" style="position:absolute;left:7917;top:752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">
                    <v:imagedata r:id="rId5" o:title=""/>
                  </v:shape>
                  <v:shape id="圖片 11" o:spid="_x0000_s1046" type="#_x0000_t75" style="position:absolute;left:2869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">
                    <v:imagedata r:id="rId5" o:title=""/>
                  </v:shape>
                  <v:shape id="圖片 12" o:spid="_x0000_s1047" type="#_x0000_t75" style="position:absolute;left:-2202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">
                    <v:imagedata r:id="rId5" o:title=""/>
                  </v:shape>
                  <v:shape id="圖片 13" o:spid="_x0000_s1048" type="#_x0000_t75" style="position:absolute;left:-7251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">
                    <v:imagedata r:id="rId5" o:title=""/>
                  </v:shape>
                  <v:shape id="圖片 14" o:spid="_x0000_s1049" type="#_x0000_t75" style="position:absolute;left:-10508;top:517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">
                    <v:imagedata r:id="rId5" o:title=""/>
                  </v:shape>
                  <v:shape id="圖片 15" o:spid="_x0000_s1050" type="#_x0000_t75" style="position:absolute;left:-16835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">
                    <v:imagedata r:id="rId5" o:title=""/>
                  </v:shape>
                  <v:shape id="圖片 16" o:spid="_x0000_s1051" type="#_x0000_t75" style="position:absolute;left:-21837;top:517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">
                    <v:imagedata r:id="rId5" o:title=""/>
                  </v:shape>
                  <v:shape id="圖片 17" o:spid="_x0000_s1052" type="#_x0000_t75" style="position:absolute;left:-26885;top:-63;width:6997;height:104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">
                    <v:imagedata r:id="rId5" o:title=""/>
                  </v:shape>
                </v:group>
              </v:group>
              <v:shape id="圖片 18" o:spid="_x0000_s1053" type="#_x0000_t75" style="position:absolute;left:112459;top:593;width:11227;height:1202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">
                <v:imagedata r:id="rId6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54" type="#_x0000_t202" style="position:absolute;left:17020;top:4097;width:61770;height:56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" filled="f" stroked="f">
                <v:textbox inset="0,0,0,0">
                  <w:txbxContent>
                    <w:p w14:paraId="708B6A3D" w14:textId="77777777" w:rsidR="00B32ADB" w:rsidRPr="00540E04" w:rsidRDefault="00916AF3" w:rsidP="00916AF3">
                      <w:pPr>
                        <w:spacing w:line="6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</w:pP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博幼英文檢測卷-中級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上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-第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1</w:t>
                      </w:r>
                      <w:r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  <w:t>~8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課part A</w:t>
                      </w:r>
                    </w:p>
                  </w:txbxContent>
                </v:textbox>
              </v:shape>
              <v:shape id="Text Box 21" o:spid="_x0000_s1055" type="#_x0000_t202" style="position:absolute;left:85026;top:1306;width:26245;height:10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" filled="f" stroked="f">
                <v:textbox style="mso-fit-shape-to-text:t" inset="0,0,0,0">
                  <w:txbxContent>
                    <w:p w14:paraId="190B7401" w14:textId="77777777" w:rsidR="00B32ADB" w:rsidRPr="00540E04" w:rsidRDefault="00B32ADB" w:rsidP="00B32ADB">
                      <w:pPr>
                        <w:spacing w:line="600" w:lineRule="exact"/>
                        <w:rPr>
                          <w:rFonts w:eastAsia="標楷體"/>
                          <w:sz w:val="32"/>
                          <w:szCs w:val="32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Class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班級）：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___________</w:t>
                      </w:r>
                    </w:p>
                    <w:p w14:paraId="676E0F98" w14:textId="77777777" w:rsidR="00B32ADB" w:rsidRPr="00A63116" w:rsidRDefault="00B32ADB" w:rsidP="00B32ADB">
                      <w:pPr>
                        <w:spacing w:line="1000" w:lineRule="exact"/>
                        <w:rPr>
                          <w:rFonts w:eastAsia="標楷體"/>
                          <w:sz w:val="30"/>
                          <w:szCs w:val="30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Name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姓名）：</w:t>
                      </w:r>
                      <w:r w:rsidRPr="00A63116">
                        <w:rPr>
                          <w:rFonts w:eastAsia="標楷體"/>
                          <w:sz w:val="30"/>
                          <w:szCs w:val="30"/>
                        </w:rPr>
                        <w:t>___________</w:t>
                      </w:r>
                    </w:p>
                  </w:txbxContent>
                </v:textbox>
              </v:shape>
              <v:shape id="Text Box 21" o:spid="_x0000_s1056" type="#_x0000_t202" style="position:absolute;left:114955;top:237;width:7626;height:439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" filled="f" stroked="f">
                <v:textbox style="mso-fit-shape-to-text:t" inset="0,0,0,0">
                  <w:txbxContent>
                    <w:p w14:paraId="6D319DC4" w14:textId="77777777" w:rsidR="00B32ADB" w:rsidRPr="00DE09DB" w:rsidRDefault="00B32ADB" w:rsidP="00B32ADB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</w:rPr>
                      </w:pP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</w:rPr>
                        <w:t>得</w:t>
                      </w:r>
                      <w: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</w:rPr>
                        <w:t xml:space="preserve">  </w:t>
                      </w: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</w:rPr>
                        <w:t>分</w:t>
                      </w:r>
                    </w:p>
                  </w:txbxContent>
                </v:textbox>
              </v:shape>
              <v:shape id="圖片 27" o:spid="_x0000_s1057" type="#_x0000_t75" style="position:absolute;left:109371;top:10094;width:3385;height:2463;rotation:-80860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">
                <v:imagedata r:id="rId7" o:title="" chromakey="white"/>
              </v:shape>
              <v:shape id="圖片 28" o:spid="_x0000_s1058" type="#_x0000_t75" style="position:absolute;top:237;width:13061;height:11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">
                <v:imagedata r:id="rId8" o:title=""/>
              </v:shape>
              <v:shape id="Text Box 21" o:spid="_x0000_s1059" type="#_x0000_t202" style="position:absolute;left:1424;top:1257;width:9627;height:50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" filled="f" stroked="f">
                <v:textbox style="mso-fit-shape-to-text:t" inset="0,0,0,0">
                  <w:txbxContent>
                    <w:p w14:paraId="43896EC1" w14:textId="77777777" w:rsidR="00B32ADB" w:rsidRPr="007F0002" w:rsidRDefault="007F0002" w:rsidP="003B53CF">
                      <w:pPr>
                        <w:spacing w:line="800" w:lineRule="exact"/>
                        <w:rPr>
                          <w:rFonts w:ascii="微軟正黑體" w:eastAsia="微軟正黑體" w:hAnsi="微軟正黑體"/>
                          <w:b/>
                          <w:sz w:val="44"/>
                          <w:szCs w:val="60"/>
                        </w:rPr>
                      </w:pPr>
                      <w:r w:rsidRPr="00BA061E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第一</w:t>
                      </w:r>
                      <w:r w:rsidR="0012472C" w:rsidRPr="00BA061E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版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FCF878" w14:textId="77777777" w:rsidR="00916AF3" w:rsidRDefault="00DF569A" w:rsidP="00477A68">
    <w:pPr>
      <w:pStyle w:val="a4"/>
      <w:tabs>
        <w:tab w:val="clear" w:pos="4153"/>
        <w:tab w:val="clear" w:pos="8306"/>
        <w:tab w:val="left" w:pos="16064"/>
        <w:tab w:val="left" w:pos="18570"/>
      </w:tabs>
    </w:pPr>
    <w:r>
      <w:rPr>
        <w:noProof/>
        <w:color w:val="FF0000"/>
      </w:rPr>
      <mc:AlternateContent>
        <mc:Choice Requires="wpg">
          <w:drawing>
            <wp:inline distT="0" distB="0" distL="0" distR="0" wp14:anchorId="5C0E121B" wp14:editId="22D96A7B">
              <wp:extent cx="12368530" cy="1238250"/>
              <wp:effectExtent l="0" t="0" r="0" b="38100"/>
              <wp:docPr id="1" name="群組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368530" cy="1238250"/>
                        <a:chOff x="0" y="237"/>
                        <a:chExt cx="123686" cy="12383"/>
                      </a:xfrm>
                    </wpg:grpSpPr>
                    <wpg:grpSp>
                      <wpg:cNvPr id="2" name="群組 2"/>
                      <wpg:cNvGrpSpPr>
                        <a:grpSpLocks/>
                      </wpg:cNvGrpSpPr>
                      <wpg:grpSpPr bwMode="auto">
                        <a:xfrm>
                          <a:off x="15862" y="1563"/>
                          <a:ext cx="64448" cy="9903"/>
                          <a:chOff x="-26885" y="22"/>
                          <a:chExt cx="66516" cy="11262"/>
                        </a:xfrm>
                      </wpg:grpSpPr>
                      <wpg:grpSp>
                        <wpg:cNvPr id="3" name="群組 3"/>
                        <wpg:cNvGrpSpPr>
                          <a:grpSpLocks/>
                        </wpg:cNvGrpSpPr>
                        <wpg:grpSpPr bwMode="auto">
                          <a:xfrm>
                            <a:off x="17945" y="235"/>
                            <a:ext cx="21685" cy="10960"/>
                            <a:chOff x="-1809" y="235"/>
                            <a:chExt cx="21689" cy="10963"/>
                          </a:xfrm>
                        </wpg:grpSpPr>
                        <pic:pic xmlns:pic="http://schemas.openxmlformats.org/drawingml/2006/picture">
                          <pic:nvPicPr>
                            <pic:cNvPr id="4" name="圖片 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8245" y="752"/>
                              <a:ext cx="6997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5" name="圖片 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197" y="235"/>
                              <a:ext cx="6997" cy="1044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6" name="圖片 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-1809" y="752"/>
                              <a:ext cx="6997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7" name="圖片 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882" y="324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8" name="群組 8"/>
                        <wpg:cNvGrpSpPr>
                          <a:grpSpLocks/>
                        </wpg:cNvGrpSpPr>
                        <wpg:grpSpPr bwMode="auto">
                          <a:xfrm>
                            <a:off x="-26885" y="22"/>
                            <a:ext cx="46824" cy="11262"/>
                            <a:chOff x="-26885" y="-63"/>
                            <a:chExt cx="46825" cy="11262"/>
                          </a:xfrm>
                        </wpg:grpSpPr>
                        <pic:pic xmlns:pic="http://schemas.openxmlformats.org/drawingml/2006/picture">
                          <pic:nvPicPr>
                            <pic:cNvPr id="9" name="圖片 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941" y="235"/>
                              <a:ext cx="6998" cy="1044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0" name="圖片 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7917" y="752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1" name="圖片 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869" y="235"/>
                              <a:ext cx="6998" cy="1044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2" name="圖片 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-2202" y="752"/>
                              <a:ext cx="6997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3" name="圖片 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-7251" y="171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4" name="圖片 1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-10508" y="517"/>
                              <a:ext cx="6997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5" name="圖片 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-16835" y="171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6" name="圖片 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-21837" y="517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7" name="圖片 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-26885" y="-63"/>
                              <a:ext cx="6997" cy="1044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grpSp>
                    <pic:pic xmlns:pic="http://schemas.openxmlformats.org/drawingml/2006/picture">
                      <pic:nvPicPr>
                        <pic:cNvPr id="18" name="圖片 18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 flipH="1">
                          <a:off x="112459" y="593"/>
                          <a:ext cx="11227" cy="12027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9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7020" y="4097"/>
                          <a:ext cx="61770" cy="561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FED0BD" w14:textId="77777777" w:rsidR="00916AF3" w:rsidRPr="00540E04" w:rsidRDefault="00916AF3" w:rsidP="00916AF3">
                            <w:pPr>
                              <w:spacing w:line="6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</w:pP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博幼英文檢測卷-中級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上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-第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1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  <w:t>~8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 xml:space="preserve">課part 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wps:wsp>
                      <wps:cNvPr id="20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85026" y="1306"/>
                          <a:ext cx="26245" cy="1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C56618" w14:textId="77777777" w:rsidR="00916AF3" w:rsidRPr="00540E04" w:rsidRDefault="00916AF3" w:rsidP="00B32ADB">
                            <w:pPr>
                              <w:spacing w:line="600" w:lineRule="exact"/>
                              <w:rPr>
                                <w:rFonts w:eastAsia="標楷體"/>
                                <w:sz w:val="32"/>
                                <w:szCs w:val="32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Class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班級）：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___________</w:t>
                            </w:r>
                          </w:p>
                          <w:p w14:paraId="20EA7E3D" w14:textId="77777777" w:rsidR="00916AF3" w:rsidRPr="00A63116" w:rsidRDefault="00916AF3" w:rsidP="00B32ADB">
                            <w:pPr>
                              <w:spacing w:line="1000" w:lineRule="exact"/>
                              <w:rPr>
                                <w:rFonts w:eastAsia="標楷體"/>
                                <w:sz w:val="30"/>
                                <w:szCs w:val="30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Name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姓名）：</w:t>
                            </w:r>
                            <w:r w:rsidRPr="00A63116">
                              <w:rPr>
                                <w:rFonts w:eastAsia="標楷體"/>
                                <w:sz w:val="30"/>
                                <w:szCs w:val="30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  <wps:wsp>
                      <wps:cNvPr id="21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14955" y="237"/>
                          <a:ext cx="7626" cy="43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073D8B" w14:textId="77777777" w:rsidR="00916AF3" w:rsidRPr="00DE09DB" w:rsidRDefault="00916AF3" w:rsidP="00B32ADB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</w:rPr>
                              <w:t>得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  </w:t>
                            </w: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</w:rPr>
                              <w:t>分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22" name="圖片 27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 rot="-740301">
                          <a:off x="109371" y="10094"/>
                          <a:ext cx="3385" cy="2463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3" name="圖片 28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237"/>
                          <a:ext cx="13061" cy="11951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24" name="Text Box 21"/>
                      <wps:cNvSpPr txBox="1">
                        <a:spLocks noChangeArrowheads="1"/>
                      </wps:cNvSpPr>
                      <wps:spPr bwMode="auto">
                        <a:xfrm flipH="1">
                          <a:off x="1424" y="1257"/>
                          <a:ext cx="8960" cy="5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66B801" w14:textId="77777777" w:rsidR="00916AF3" w:rsidRPr="007F0002" w:rsidRDefault="007F0002" w:rsidP="00B32ADB">
                            <w:pPr>
                              <w:spacing w:line="8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z w:val="36"/>
                                <w:szCs w:val="60"/>
                              </w:rPr>
                            </w:pPr>
                            <w:r w:rsidRPr="00012C3B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第一</w:t>
                            </w:r>
                            <w:r w:rsidR="0012472C" w:rsidRPr="00012C3B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5C0E121B" id="群組 1" o:spid="_x0000_s1060" style="width:973.9pt;height:97.5pt;mso-position-horizontal-relative:char;mso-position-vertical-relative:line" coordorigin=",237" coordsize="123686,12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">
              <v:group id="群組 2" o:spid="_x0000_s1061" style="position:absolute;left:15862;top:1563;width:64448;height:9903" coordorigin="-26885,22" coordsize="66516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group id="群組 3" o:spid="_x0000_s1062" style="position:absolute;left:17945;top:235;width:21685;height:10960" coordorigin="-1809,235" coordsize="21689,10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圖片 4" o:spid="_x0000_s1063" type="#_x0000_t75" style="position:absolute;left:8245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">
                    <v:imagedata r:id="rId5" o:title=""/>
                  </v:shape>
                  <v:shape id="圖片 5" o:spid="_x0000_s1064" type="#_x0000_t75" style="position:absolute;left:3197;top:235;width:6997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">
                    <v:imagedata r:id="rId5" o:title=""/>
                  </v:shape>
                  <v:shape id="圖片 6" o:spid="_x0000_s1065" type="#_x0000_t75" style="position:absolute;left:-1809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">
                    <v:imagedata r:id="rId5" o:title=""/>
                  </v:shape>
                  <v:shape id="圖片 7" o:spid="_x0000_s1066" type="#_x0000_t75" style="position:absolute;left:12882;top:324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">
                    <v:imagedata r:id="rId5" o:title=""/>
                  </v:shape>
                </v:group>
                <v:group id="群組 8" o:spid="_x0000_s1067" style="position:absolute;left:-26885;top:22;width:46824;height:11262" coordorigin="-26885,-63" coordsize="46825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圖片 9" o:spid="_x0000_s1068" type="#_x0000_t75" style="position:absolute;left:12941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">
                    <v:imagedata r:id="rId5" o:title=""/>
                  </v:shape>
                  <v:shape id="圖片 10" o:spid="_x0000_s1069" type="#_x0000_t75" style="position:absolute;left:7917;top:752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">
                    <v:imagedata r:id="rId5" o:title=""/>
                  </v:shape>
                  <v:shape id="圖片 11" o:spid="_x0000_s1070" type="#_x0000_t75" style="position:absolute;left:2869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">
                    <v:imagedata r:id="rId5" o:title=""/>
                  </v:shape>
                  <v:shape id="圖片 12" o:spid="_x0000_s1071" type="#_x0000_t75" style="position:absolute;left:-2202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">
                    <v:imagedata r:id="rId5" o:title=""/>
                  </v:shape>
                  <v:shape id="圖片 13" o:spid="_x0000_s1072" type="#_x0000_t75" style="position:absolute;left:-7251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">
                    <v:imagedata r:id="rId5" o:title=""/>
                  </v:shape>
                  <v:shape id="圖片 14" o:spid="_x0000_s1073" type="#_x0000_t75" style="position:absolute;left:-10508;top:517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">
                    <v:imagedata r:id="rId5" o:title=""/>
                  </v:shape>
                  <v:shape id="圖片 15" o:spid="_x0000_s1074" type="#_x0000_t75" style="position:absolute;left:-16835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">
                    <v:imagedata r:id="rId5" o:title=""/>
                  </v:shape>
                  <v:shape id="圖片 16" o:spid="_x0000_s1075" type="#_x0000_t75" style="position:absolute;left:-21837;top:517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">
                    <v:imagedata r:id="rId5" o:title=""/>
                  </v:shape>
                  <v:shape id="圖片 17" o:spid="_x0000_s1076" type="#_x0000_t75" style="position:absolute;left:-26885;top:-63;width:6997;height:104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">
                    <v:imagedata r:id="rId5" o:title=""/>
                  </v:shape>
                </v:group>
              </v:group>
              <v:shape id="圖片 18" o:spid="_x0000_s1077" type="#_x0000_t75" style="position:absolute;left:112459;top:593;width:11227;height:1202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">
                <v:imagedata r:id="rId6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78" type="#_x0000_t202" style="position:absolute;left:17020;top:4097;width:61770;height:56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" filled="f" stroked="f">
                <v:textbox inset="0,0,0,0">
                  <w:txbxContent>
                    <w:p w14:paraId="38FED0BD" w14:textId="77777777" w:rsidR="00916AF3" w:rsidRPr="00540E04" w:rsidRDefault="00916AF3" w:rsidP="00916AF3">
                      <w:pPr>
                        <w:spacing w:line="6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</w:pP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博幼英文檢測卷-中級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上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-第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1</w:t>
                      </w:r>
                      <w:r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  <w:t>~8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 xml:space="preserve">課part </w:t>
                      </w:r>
                      <w:r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  <w:t>B</w:t>
                      </w:r>
                    </w:p>
                  </w:txbxContent>
                </v:textbox>
              </v:shape>
              <v:shape id="Text Box 21" o:spid="_x0000_s1079" type="#_x0000_t202" style="position:absolute;left:85026;top:1306;width:26245;height:10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" filled="f" stroked="f">
                <v:textbox style="mso-fit-shape-to-text:t" inset="0,0,0,0">
                  <w:txbxContent>
                    <w:p w14:paraId="25C56618" w14:textId="77777777" w:rsidR="00916AF3" w:rsidRPr="00540E04" w:rsidRDefault="00916AF3" w:rsidP="00B32ADB">
                      <w:pPr>
                        <w:spacing w:line="600" w:lineRule="exact"/>
                        <w:rPr>
                          <w:rFonts w:eastAsia="標楷體"/>
                          <w:sz w:val="32"/>
                          <w:szCs w:val="32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Class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班級）：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___________</w:t>
                      </w:r>
                    </w:p>
                    <w:p w14:paraId="20EA7E3D" w14:textId="77777777" w:rsidR="00916AF3" w:rsidRPr="00A63116" w:rsidRDefault="00916AF3" w:rsidP="00B32ADB">
                      <w:pPr>
                        <w:spacing w:line="1000" w:lineRule="exact"/>
                        <w:rPr>
                          <w:rFonts w:eastAsia="標楷體"/>
                          <w:sz w:val="30"/>
                          <w:szCs w:val="30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Name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姓名）：</w:t>
                      </w:r>
                      <w:r w:rsidRPr="00A63116">
                        <w:rPr>
                          <w:rFonts w:eastAsia="標楷體"/>
                          <w:sz w:val="30"/>
                          <w:szCs w:val="30"/>
                        </w:rPr>
                        <w:t>___________</w:t>
                      </w:r>
                    </w:p>
                  </w:txbxContent>
                </v:textbox>
              </v:shape>
              <v:shape id="Text Box 21" o:spid="_x0000_s1080" type="#_x0000_t202" style="position:absolute;left:114955;top:237;width:7626;height:439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" filled="f" stroked="f">
                <v:textbox style="mso-fit-shape-to-text:t" inset="0,0,0,0">
                  <w:txbxContent>
                    <w:p w14:paraId="2A073D8B" w14:textId="77777777" w:rsidR="00916AF3" w:rsidRPr="00DE09DB" w:rsidRDefault="00916AF3" w:rsidP="00B32ADB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</w:rPr>
                      </w:pP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</w:rPr>
                        <w:t>得</w:t>
                      </w:r>
                      <w: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</w:rPr>
                        <w:t xml:space="preserve">  </w:t>
                      </w: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</w:rPr>
                        <w:t>分</w:t>
                      </w:r>
                    </w:p>
                  </w:txbxContent>
                </v:textbox>
              </v:shape>
              <v:shape id="圖片 27" o:spid="_x0000_s1081" type="#_x0000_t75" style="position:absolute;left:109371;top:10094;width:3385;height:2463;rotation:-80860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">
                <v:imagedata r:id="rId7" o:title="" chromakey="white"/>
              </v:shape>
              <v:shape id="圖片 28" o:spid="_x0000_s1082" type="#_x0000_t75" style="position:absolute;top:237;width:13061;height:11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">
                <v:imagedata r:id="rId8" o:title=""/>
              </v:shape>
              <v:shape id="Text Box 21" o:spid="_x0000_s1083" type="#_x0000_t202" style="position:absolute;left:1424;top:1257;width:8960;height:50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" filled="f" stroked="f">
                <v:textbox style="mso-fit-shape-to-text:t" inset="0,0,0,0">
                  <w:txbxContent>
                    <w:p w14:paraId="4D66B801" w14:textId="77777777" w:rsidR="00916AF3" w:rsidRPr="007F0002" w:rsidRDefault="007F0002" w:rsidP="00B32ADB">
                      <w:pPr>
                        <w:spacing w:line="8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z w:val="36"/>
                          <w:szCs w:val="60"/>
                        </w:rPr>
                      </w:pPr>
                      <w:r w:rsidRPr="00012C3B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第一</w:t>
                      </w:r>
                      <w:r w:rsidR="0012472C" w:rsidRPr="00012C3B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版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22.5pt;height:20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7C2324CF"/>
    <w:multiLevelType w:val="hybridMultilevel"/>
    <w:tmpl w:val="B3B843A8"/>
    <w:lvl w:ilvl="0" w:tplc="F46099E0">
      <w:start w:val="1"/>
      <w:numFmt w:val="decimal"/>
      <w:pStyle w:val="a"/>
      <w:lvlText w:val="%1. (　　)"/>
      <w:lvlJc w:val="left"/>
      <w:pPr>
        <w:ind w:left="906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MDAyNjaxsDA1MzdV0lEKTi0uzszPAykwrgUAbjA3yCwAAAA="/>
  </w:docVars>
  <w:rsids>
    <w:rsidRoot w:val="00C44FE4"/>
    <w:rsid w:val="0000519F"/>
    <w:rsid w:val="00011BA0"/>
    <w:rsid w:val="00012C3B"/>
    <w:rsid w:val="000166DD"/>
    <w:rsid w:val="0003203A"/>
    <w:rsid w:val="00044F97"/>
    <w:rsid w:val="000514A8"/>
    <w:rsid w:val="000524E4"/>
    <w:rsid w:val="00054455"/>
    <w:rsid w:val="00056F25"/>
    <w:rsid w:val="0005744D"/>
    <w:rsid w:val="000621AD"/>
    <w:rsid w:val="00067D03"/>
    <w:rsid w:val="00074A01"/>
    <w:rsid w:val="000752F9"/>
    <w:rsid w:val="00096218"/>
    <w:rsid w:val="000A0834"/>
    <w:rsid w:val="000A1D84"/>
    <w:rsid w:val="000A608A"/>
    <w:rsid w:val="000B2142"/>
    <w:rsid w:val="000B3FCA"/>
    <w:rsid w:val="000C1F11"/>
    <w:rsid w:val="000C27FA"/>
    <w:rsid w:val="000C34AE"/>
    <w:rsid w:val="000C71B8"/>
    <w:rsid w:val="000C76B6"/>
    <w:rsid w:val="000D1C23"/>
    <w:rsid w:val="000D3143"/>
    <w:rsid w:val="000D48CA"/>
    <w:rsid w:val="000E7DA5"/>
    <w:rsid w:val="000F3465"/>
    <w:rsid w:val="000F56FB"/>
    <w:rsid w:val="000F59EA"/>
    <w:rsid w:val="00100697"/>
    <w:rsid w:val="00112480"/>
    <w:rsid w:val="00112877"/>
    <w:rsid w:val="0012472C"/>
    <w:rsid w:val="0013472D"/>
    <w:rsid w:val="00134FAE"/>
    <w:rsid w:val="001364FA"/>
    <w:rsid w:val="001371DF"/>
    <w:rsid w:val="0014220C"/>
    <w:rsid w:val="0014265B"/>
    <w:rsid w:val="00144A87"/>
    <w:rsid w:val="0015212D"/>
    <w:rsid w:val="00154060"/>
    <w:rsid w:val="00155339"/>
    <w:rsid w:val="00156548"/>
    <w:rsid w:val="00161B79"/>
    <w:rsid w:val="001756F2"/>
    <w:rsid w:val="001906D3"/>
    <w:rsid w:val="0019514F"/>
    <w:rsid w:val="001A1F90"/>
    <w:rsid w:val="001A55E8"/>
    <w:rsid w:val="001A634F"/>
    <w:rsid w:val="001A7D72"/>
    <w:rsid w:val="001B113B"/>
    <w:rsid w:val="001C2B6E"/>
    <w:rsid w:val="001C32B2"/>
    <w:rsid w:val="001C465C"/>
    <w:rsid w:val="001F08C3"/>
    <w:rsid w:val="001F67D6"/>
    <w:rsid w:val="001F7DD4"/>
    <w:rsid w:val="0020595F"/>
    <w:rsid w:val="00210A0D"/>
    <w:rsid w:val="002130E1"/>
    <w:rsid w:val="00216BF4"/>
    <w:rsid w:val="0021790E"/>
    <w:rsid w:val="00221F54"/>
    <w:rsid w:val="00224DBA"/>
    <w:rsid w:val="00226357"/>
    <w:rsid w:val="00241230"/>
    <w:rsid w:val="00241783"/>
    <w:rsid w:val="00250FCD"/>
    <w:rsid w:val="0025254A"/>
    <w:rsid w:val="002544DF"/>
    <w:rsid w:val="00274C7A"/>
    <w:rsid w:val="002752F9"/>
    <w:rsid w:val="00280504"/>
    <w:rsid w:val="00280573"/>
    <w:rsid w:val="00285984"/>
    <w:rsid w:val="002918F8"/>
    <w:rsid w:val="00292CE2"/>
    <w:rsid w:val="002B2238"/>
    <w:rsid w:val="002C0321"/>
    <w:rsid w:val="002C2356"/>
    <w:rsid w:val="002D2405"/>
    <w:rsid w:val="002D3CC3"/>
    <w:rsid w:val="002D42DF"/>
    <w:rsid w:val="002F01CB"/>
    <w:rsid w:val="002F1E5F"/>
    <w:rsid w:val="002F6A93"/>
    <w:rsid w:val="0030110F"/>
    <w:rsid w:val="00302FA2"/>
    <w:rsid w:val="00313A71"/>
    <w:rsid w:val="00317848"/>
    <w:rsid w:val="00320806"/>
    <w:rsid w:val="003249D7"/>
    <w:rsid w:val="003251CA"/>
    <w:rsid w:val="00327479"/>
    <w:rsid w:val="00332ED6"/>
    <w:rsid w:val="00342903"/>
    <w:rsid w:val="00351D0D"/>
    <w:rsid w:val="003672C3"/>
    <w:rsid w:val="00372C00"/>
    <w:rsid w:val="003748CC"/>
    <w:rsid w:val="003863D6"/>
    <w:rsid w:val="00394A92"/>
    <w:rsid w:val="00397EAB"/>
    <w:rsid w:val="003A1C69"/>
    <w:rsid w:val="003A5C24"/>
    <w:rsid w:val="003A67E8"/>
    <w:rsid w:val="003A707D"/>
    <w:rsid w:val="003B53CF"/>
    <w:rsid w:val="003B635E"/>
    <w:rsid w:val="003C1292"/>
    <w:rsid w:val="003C61C6"/>
    <w:rsid w:val="003D01E1"/>
    <w:rsid w:val="003D02B7"/>
    <w:rsid w:val="003D2058"/>
    <w:rsid w:val="003D3DBD"/>
    <w:rsid w:val="003D5750"/>
    <w:rsid w:val="003E2E58"/>
    <w:rsid w:val="003E64AD"/>
    <w:rsid w:val="003F6675"/>
    <w:rsid w:val="003F7982"/>
    <w:rsid w:val="00413DE1"/>
    <w:rsid w:val="0041669E"/>
    <w:rsid w:val="00416B73"/>
    <w:rsid w:val="00417F3C"/>
    <w:rsid w:val="004322F3"/>
    <w:rsid w:val="00436794"/>
    <w:rsid w:val="00441A22"/>
    <w:rsid w:val="00446F7E"/>
    <w:rsid w:val="0044714E"/>
    <w:rsid w:val="0045748B"/>
    <w:rsid w:val="004624A4"/>
    <w:rsid w:val="00462EEC"/>
    <w:rsid w:val="00467131"/>
    <w:rsid w:val="00471AD1"/>
    <w:rsid w:val="00471C14"/>
    <w:rsid w:val="00477740"/>
    <w:rsid w:val="00477A68"/>
    <w:rsid w:val="004825BC"/>
    <w:rsid w:val="00485B08"/>
    <w:rsid w:val="00496083"/>
    <w:rsid w:val="004A584A"/>
    <w:rsid w:val="004A6214"/>
    <w:rsid w:val="004B2C1E"/>
    <w:rsid w:val="004B5111"/>
    <w:rsid w:val="004C0D4F"/>
    <w:rsid w:val="004C20AD"/>
    <w:rsid w:val="004D2611"/>
    <w:rsid w:val="004D3CFB"/>
    <w:rsid w:val="004E0C5C"/>
    <w:rsid w:val="004E2DF5"/>
    <w:rsid w:val="004E6F94"/>
    <w:rsid w:val="00506719"/>
    <w:rsid w:val="00506E13"/>
    <w:rsid w:val="00511C21"/>
    <w:rsid w:val="00521F8C"/>
    <w:rsid w:val="005226A3"/>
    <w:rsid w:val="005233D6"/>
    <w:rsid w:val="00523BA3"/>
    <w:rsid w:val="00540385"/>
    <w:rsid w:val="00540E04"/>
    <w:rsid w:val="00554BD8"/>
    <w:rsid w:val="00563602"/>
    <w:rsid w:val="00573D27"/>
    <w:rsid w:val="00574521"/>
    <w:rsid w:val="00576AD2"/>
    <w:rsid w:val="00580A1C"/>
    <w:rsid w:val="00582B62"/>
    <w:rsid w:val="00584860"/>
    <w:rsid w:val="005905B7"/>
    <w:rsid w:val="005922D3"/>
    <w:rsid w:val="00595120"/>
    <w:rsid w:val="00595434"/>
    <w:rsid w:val="00597E5C"/>
    <w:rsid w:val="005B0EA2"/>
    <w:rsid w:val="005B2031"/>
    <w:rsid w:val="005B3218"/>
    <w:rsid w:val="005B41D3"/>
    <w:rsid w:val="005B6765"/>
    <w:rsid w:val="005B6CC9"/>
    <w:rsid w:val="005C0411"/>
    <w:rsid w:val="005C402E"/>
    <w:rsid w:val="005D0F88"/>
    <w:rsid w:val="005D0FB4"/>
    <w:rsid w:val="005D7F38"/>
    <w:rsid w:val="005E5017"/>
    <w:rsid w:val="005E71CD"/>
    <w:rsid w:val="005F6A63"/>
    <w:rsid w:val="005F7C87"/>
    <w:rsid w:val="00600150"/>
    <w:rsid w:val="00604F13"/>
    <w:rsid w:val="006315C6"/>
    <w:rsid w:val="00631D2F"/>
    <w:rsid w:val="00633382"/>
    <w:rsid w:val="00634625"/>
    <w:rsid w:val="00637369"/>
    <w:rsid w:val="006378CE"/>
    <w:rsid w:val="00644FE3"/>
    <w:rsid w:val="0065083F"/>
    <w:rsid w:val="00651AAA"/>
    <w:rsid w:val="00653BFC"/>
    <w:rsid w:val="00672557"/>
    <w:rsid w:val="00681996"/>
    <w:rsid w:val="00682C3A"/>
    <w:rsid w:val="00687616"/>
    <w:rsid w:val="006A65EA"/>
    <w:rsid w:val="006A772E"/>
    <w:rsid w:val="006B10D3"/>
    <w:rsid w:val="006B5DAC"/>
    <w:rsid w:val="006C0C4C"/>
    <w:rsid w:val="006C1721"/>
    <w:rsid w:val="006D1C02"/>
    <w:rsid w:val="006E6F96"/>
    <w:rsid w:val="006F0AC8"/>
    <w:rsid w:val="00701E1F"/>
    <w:rsid w:val="00712970"/>
    <w:rsid w:val="00724BFF"/>
    <w:rsid w:val="00725584"/>
    <w:rsid w:val="0073027F"/>
    <w:rsid w:val="007359C0"/>
    <w:rsid w:val="00744124"/>
    <w:rsid w:val="00744F39"/>
    <w:rsid w:val="00751D63"/>
    <w:rsid w:val="00751E8A"/>
    <w:rsid w:val="0075698D"/>
    <w:rsid w:val="00756E4B"/>
    <w:rsid w:val="00757207"/>
    <w:rsid w:val="0077147D"/>
    <w:rsid w:val="00782C80"/>
    <w:rsid w:val="00783092"/>
    <w:rsid w:val="00787FD6"/>
    <w:rsid w:val="00796027"/>
    <w:rsid w:val="007A0E01"/>
    <w:rsid w:val="007A2575"/>
    <w:rsid w:val="007A6CF7"/>
    <w:rsid w:val="007B60DD"/>
    <w:rsid w:val="007C6EA8"/>
    <w:rsid w:val="007D061C"/>
    <w:rsid w:val="007E44D3"/>
    <w:rsid w:val="007F0002"/>
    <w:rsid w:val="007F2E8F"/>
    <w:rsid w:val="007F53BF"/>
    <w:rsid w:val="008003C9"/>
    <w:rsid w:val="00801229"/>
    <w:rsid w:val="00805D64"/>
    <w:rsid w:val="0080615C"/>
    <w:rsid w:val="008115BB"/>
    <w:rsid w:val="0081590E"/>
    <w:rsid w:val="00826A12"/>
    <w:rsid w:val="008314FC"/>
    <w:rsid w:val="00843DBC"/>
    <w:rsid w:val="00844F43"/>
    <w:rsid w:val="00847347"/>
    <w:rsid w:val="008551FD"/>
    <w:rsid w:val="00864CFA"/>
    <w:rsid w:val="008658CD"/>
    <w:rsid w:val="00870D4A"/>
    <w:rsid w:val="008716B6"/>
    <w:rsid w:val="0087242E"/>
    <w:rsid w:val="008A0BEE"/>
    <w:rsid w:val="008B2384"/>
    <w:rsid w:val="008B3ECB"/>
    <w:rsid w:val="008B59E0"/>
    <w:rsid w:val="008C1352"/>
    <w:rsid w:val="008C1DBB"/>
    <w:rsid w:val="008C211D"/>
    <w:rsid w:val="008C41D2"/>
    <w:rsid w:val="008C6394"/>
    <w:rsid w:val="008D18BE"/>
    <w:rsid w:val="008D28A9"/>
    <w:rsid w:val="008D6129"/>
    <w:rsid w:val="008E4D1E"/>
    <w:rsid w:val="008F68EE"/>
    <w:rsid w:val="008F775F"/>
    <w:rsid w:val="009035C5"/>
    <w:rsid w:val="00905763"/>
    <w:rsid w:val="00916AF3"/>
    <w:rsid w:val="00916D3E"/>
    <w:rsid w:val="009245A1"/>
    <w:rsid w:val="00936534"/>
    <w:rsid w:val="00937EE2"/>
    <w:rsid w:val="00942E93"/>
    <w:rsid w:val="009433E6"/>
    <w:rsid w:val="009506E9"/>
    <w:rsid w:val="009522E8"/>
    <w:rsid w:val="00956080"/>
    <w:rsid w:val="00971992"/>
    <w:rsid w:val="00972358"/>
    <w:rsid w:val="009753F8"/>
    <w:rsid w:val="0097697C"/>
    <w:rsid w:val="00981A8A"/>
    <w:rsid w:val="00981DA9"/>
    <w:rsid w:val="0099778B"/>
    <w:rsid w:val="00997A37"/>
    <w:rsid w:val="009A16A9"/>
    <w:rsid w:val="009B3886"/>
    <w:rsid w:val="009D2CC0"/>
    <w:rsid w:val="009D603F"/>
    <w:rsid w:val="009D7B72"/>
    <w:rsid w:val="009E0C97"/>
    <w:rsid w:val="009E2B40"/>
    <w:rsid w:val="009F3CA4"/>
    <w:rsid w:val="009F553A"/>
    <w:rsid w:val="009F6409"/>
    <w:rsid w:val="00A066AA"/>
    <w:rsid w:val="00A14F73"/>
    <w:rsid w:val="00A153F1"/>
    <w:rsid w:val="00A23E5B"/>
    <w:rsid w:val="00A271D1"/>
    <w:rsid w:val="00A30C92"/>
    <w:rsid w:val="00A33016"/>
    <w:rsid w:val="00A3375E"/>
    <w:rsid w:val="00A372E8"/>
    <w:rsid w:val="00A37D84"/>
    <w:rsid w:val="00A4291A"/>
    <w:rsid w:val="00A4503B"/>
    <w:rsid w:val="00A54E1F"/>
    <w:rsid w:val="00A554DF"/>
    <w:rsid w:val="00A55E95"/>
    <w:rsid w:val="00A63116"/>
    <w:rsid w:val="00A63938"/>
    <w:rsid w:val="00A64995"/>
    <w:rsid w:val="00A66BDD"/>
    <w:rsid w:val="00A87D09"/>
    <w:rsid w:val="00A9079E"/>
    <w:rsid w:val="00A91DD3"/>
    <w:rsid w:val="00A92373"/>
    <w:rsid w:val="00A94A14"/>
    <w:rsid w:val="00AA3528"/>
    <w:rsid w:val="00AB44CD"/>
    <w:rsid w:val="00AC6249"/>
    <w:rsid w:val="00AD321E"/>
    <w:rsid w:val="00AD3D1D"/>
    <w:rsid w:val="00AD5CE8"/>
    <w:rsid w:val="00AE1730"/>
    <w:rsid w:val="00AE1BCE"/>
    <w:rsid w:val="00AE61B9"/>
    <w:rsid w:val="00AF3B9A"/>
    <w:rsid w:val="00AF5967"/>
    <w:rsid w:val="00AF7ECD"/>
    <w:rsid w:val="00B06522"/>
    <w:rsid w:val="00B10329"/>
    <w:rsid w:val="00B203EF"/>
    <w:rsid w:val="00B32ADB"/>
    <w:rsid w:val="00B37F1B"/>
    <w:rsid w:val="00B449C2"/>
    <w:rsid w:val="00B51ED7"/>
    <w:rsid w:val="00B5248A"/>
    <w:rsid w:val="00B55EBB"/>
    <w:rsid w:val="00B600D9"/>
    <w:rsid w:val="00B62FF1"/>
    <w:rsid w:val="00B633E3"/>
    <w:rsid w:val="00B70B46"/>
    <w:rsid w:val="00B732FC"/>
    <w:rsid w:val="00B80B71"/>
    <w:rsid w:val="00BA061E"/>
    <w:rsid w:val="00BA2D1E"/>
    <w:rsid w:val="00BB160B"/>
    <w:rsid w:val="00BB723B"/>
    <w:rsid w:val="00BC056A"/>
    <w:rsid w:val="00BC1DEB"/>
    <w:rsid w:val="00BC1DF7"/>
    <w:rsid w:val="00BD442B"/>
    <w:rsid w:val="00BE34B7"/>
    <w:rsid w:val="00BE6031"/>
    <w:rsid w:val="00BE61EB"/>
    <w:rsid w:val="00BF237E"/>
    <w:rsid w:val="00C161F0"/>
    <w:rsid w:val="00C17E8A"/>
    <w:rsid w:val="00C20A8A"/>
    <w:rsid w:val="00C4053F"/>
    <w:rsid w:val="00C44FE4"/>
    <w:rsid w:val="00C47C16"/>
    <w:rsid w:val="00C515F1"/>
    <w:rsid w:val="00C604A7"/>
    <w:rsid w:val="00C60731"/>
    <w:rsid w:val="00C61F61"/>
    <w:rsid w:val="00C6633E"/>
    <w:rsid w:val="00C72BC0"/>
    <w:rsid w:val="00C741EB"/>
    <w:rsid w:val="00C778E6"/>
    <w:rsid w:val="00C82E1A"/>
    <w:rsid w:val="00C960E7"/>
    <w:rsid w:val="00CA10FC"/>
    <w:rsid w:val="00CA2FDD"/>
    <w:rsid w:val="00CB4217"/>
    <w:rsid w:val="00CB4310"/>
    <w:rsid w:val="00CB6928"/>
    <w:rsid w:val="00CC0DDC"/>
    <w:rsid w:val="00CD0A75"/>
    <w:rsid w:val="00CD21B1"/>
    <w:rsid w:val="00CD7414"/>
    <w:rsid w:val="00CE2AE1"/>
    <w:rsid w:val="00CE4EAF"/>
    <w:rsid w:val="00CF0F18"/>
    <w:rsid w:val="00CF153D"/>
    <w:rsid w:val="00D01D9E"/>
    <w:rsid w:val="00D100B7"/>
    <w:rsid w:val="00D1223A"/>
    <w:rsid w:val="00D13EAF"/>
    <w:rsid w:val="00D21585"/>
    <w:rsid w:val="00D23ECF"/>
    <w:rsid w:val="00D31B95"/>
    <w:rsid w:val="00D357E2"/>
    <w:rsid w:val="00D36666"/>
    <w:rsid w:val="00D41035"/>
    <w:rsid w:val="00D52573"/>
    <w:rsid w:val="00D64E5E"/>
    <w:rsid w:val="00D6566C"/>
    <w:rsid w:val="00D71A0B"/>
    <w:rsid w:val="00D72E03"/>
    <w:rsid w:val="00D74861"/>
    <w:rsid w:val="00D76AFF"/>
    <w:rsid w:val="00D841BA"/>
    <w:rsid w:val="00D84568"/>
    <w:rsid w:val="00D87A4B"/>
    <w:rsid w:val="00D9188E"/>
    <w:rsid w:val="00D9462A"/>
    <w:rsid w:val="00DA1EC5"/>
    <w:rsid w:val="00DB2911"/>
    <w:rsid w:val="00DB4CAA"/>
    <w:rsid w:val="00DB6817"/>
    <w:rsid w:val="00DD56D5"/>
    <w:rsid w:val="00DD5CF7"/>
    <w:rsid w:val="00DE09DB"/>
    <w:rsid w:val="00DE3724"/>
    <w:rsid w:val="00DF1647"/>
    <w:rsid w:val="00DF569A"/>
    <w:rsid w:val="00DF5CC3"/>
    <w:rsid w:val="00E062D7"/>
    <w:rsid w:val="00E11E5F"/>
    <w:rsid w:val="00E13774"/>
    <w:rsid w:val="00E13D74"/>
    <w:rsid w:val="00E17D53"/>
    <w:rsid w:val="00E2287E"/>
    <w:rsid w:val="00E240B6"/>
    <w:rsid w:val="00E3183F"/>
    <w:rsid w:val="00E35F5B"/>
    <w:rsid w:val="00E40C2E"/>
    <w:rsid w:val="00E4200B"/>
    <w:rsid w:val="00E4474E"/>
    <w:rsid w:val="00E60616"/>
    <w:rsid w:val="00E64733"/>
    <w:rsid w:val="00E753D4"/>
    <w:rsid w:val="00E77A8C"/>
    <w:rsid w:val="00E915CE"/>
    <w:rsid w:val="00EB1D2C"/>
    <w:rsid w:val="00EC5CBE"/>
    <w:rsid w:val="00ED0917"/>
    <w:rsid w:val="00ED26BB"/>
    <w:rsid w:val="00ED4177"/>
    <w:rsid w:val="00EE0380"/>
    <w:rsid w:val="00EE1842"/>
    <w:rsid w:val="00EF23A1"/>
    <w:rsid w:val="00EF28F4"/>
    <w:rsid w:val="00EF2D85"/>
    <w:rsid w:val="00EF6477"/>
    <w:rsid w:val="00F05C98"/>
    <w:rsid w:val="00F11D10"/>
    <w:rsid w:val="00F135E8"/>
    <w:rsid w:val="00F25D57"/>
    <w:rsid w:val="00F3370D"/>
    <w:rsid w:val="00F449F2"/>
    <w:rsid w:val="00F51552"/>
    <w:rsid w:val="00F534DC"/>
    <w:rsid w:val="00F5371B"/>
    <w:rsid w:val="00F55E12"/>
    <w:rsid w:val="00F61661"/>
    <w:rsid w:val="00F66A30"/>
    <w:rsid w:val="00F66BFC"/>
    <w:rsid w:val="00F852FF"/>
    <w:rsid w:val="00F908E5"/>
    <w:rsid w:val="00F90FD9"/>
    <w:rsid w:val="00FA0F19"/>
    <w:rsid w:val="00FB7378"/>
    <w:rsid w:val="00FB74A4"/>
    <w:rsid w:val="00FB74B2"/>
    <w:rsid w:val="00FC1C80"/>
    <w:rsid w:val="00FE6302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."/>
  <w:listSeparator w:val=","/>
  <w14:docId w14:val="0D7B325F"/>
  <w15:docId w15:val="{AD07249B-5A85-42A0-8F0C-0511D4882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afterLines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  <w:style w:type="paragraph" w:customStyle="1" w:styleId="af3">
    <w:name w:val="英翻中"/>
    <w:basedOn w:val="a0"/>
    <w:link w:val="af4"/>
    <w:qFormat/>
    <w:rsid w:val="006B10D3"/>
    <w:pPr>
      <w:spacing w:line="420" w:lineRule="atLeast"/>
    </w:pPr>
    <w:rPr>
      <w:rFonts w:ascii="Verdana" w:eastAsia="標楷體" w:hAnsi="Verdana"/>
    </w:rPr>
  </w:style>
  <w:style w:type="character" w:customStyle="1" w:styleId="af4">
    <w:name w:val="英翻中 字元"/>
    <w:basedOn w:val="a1"/>
    <w:link w:val="af3"/>
    <w:rsid w:val="006B10D3"/>
    <w:rPr>
      <w:rFonts w:ascii="Verdana" w:eastAsia="標楷體" w:hAnsi="Verdana"/>
      <w:kern w:val="2"/>
      <w:sz w:val="24"/>
      <w:szCs w:val="24"/>
    </w:rPr>
  </w:style>
  <w:style w:type="paragraph" w:customStyle="1" w:styleId="af5">
    <w:name w:val="中翻英"/>
    <w:basedOn w:val="a0"/>
    <w:link w:val="af6"/>
    <w:qFormat/>
    <w:rsid w:val="00916AF3"/>
    <w:pPr>
      <w:spacing w:line="420" w:lineRule="atLeast"/>
    </w:pPr>
    <w:rPr>
      <w:rFonts w:ascii="Verdana" w:eastAsia="標楷體" w:hAnsi="Verdana"/>
      <w:sz w:val="28"/>
    </w:rPr>
  </w:style>
  <w:style w:type="character" w:customStyle="1" w:styleId="af6">
    <w:name w:val="中翻英 字元"/>
    <w:basedOn w:val="a1"/>
    <w:link w:val="af5"/>
    <w:rsid w:val="00916AF3"/>
    <w:rPr>
      <w:rFonts w:ascii="Verdana" w:eastAsia="標楷體" w:hAnsi="Verdana"/>
      <w:kern w:val="2"/>
      <w:sz w:val="28"/>
      <w:szCs w:val="24"/>
    </w:rPr>
  </w:style>
  <w:style w:type="character" w:styleId="af7">
    <w:name w:val="annotation reference"/>
    <w:basedOn w:val="a1"/>
    <w:semiHidden/>
    <w:unhideWhenUsed/>
    <w:rsid w:val="007359C0"/>
    <w:rPr>
      <w:sz w:val="18"/>
      <w:szCs w:val="18"/>
    </w:rPr>
  </w:style>
  <w:style w:type="paragraph" w:styleId="af8">
    <w:name w:val="annotation text"/>
    <w:basedOn w:val="a0"/>
    <w:link w:val="af9"/>
    <w:semiHidden/>
    <w:unhideWhenUsed/>
    <w:rsid w:val="007359C0"/>
  </w:style>
  <w:style w:type="character" w:customStyle="1" w:styleId="af9">
    <w:name w:val="註解文字 字元"/>
    <w:basedOn w:val="a1"/>
    <w:link w:val="af8"/>
    <w:semiHidden/>
    <w:rsid w:val="007359C0"/>
    <w:rPr>
      <w:kern w:val="2"/>
      <w:sz w:val="24"/>
      <w:szCs w:val="24"/>
    </w:rPr>
  </w:style>
  <w:style w:type="paragraph" w:styleId="afa">
    <w:name w:val="annotation subject"/>
    <w:basedOn w:val="af8"/>
    <w:next w:val="af8"/>
    <w:link w:val="afb"/>
    <w:semiHidden/>
    <w:unhideWhenUsed/>
    <w:rsid w:val="007359C0"/>
    <w:rPr>
      <w:b/>
      <w:bCs/>
    </w:rPr>
  </w:style>
  <w:style w:type="character" w:customStyle="1" w:styleId="afb">
    <w:name w:val="註解主旨 字元"/>
    <w:basedOn w:val="af9"/>
    <w:link w:val="afa"/>
    <w:semiHidden/>
    <w:rsid w:val="007359C0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3" Type="http://schemas.openxmlformats.org/officeDocument/2006/relationships/image" Target="media/image4.png"/><Relationship Id="rId7" Type="http://schemas.openxmlformats.org/officeDocument/2006/relationships/image" Target="media/image8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image" Target="media/image7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3" Type="http://schemas.openxmlformats.org/officeDocument/2006/relationships/image" Target="media/image4.png"/><Relationship Id="rId7" Type="http://schemas.openxmlformats.org/officeDocument/2006/relationships/image" Target="media/image8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image" Target="media/image7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44254-7A89-4B1D-82FE-9CF4EE329D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593</Words>
  <Characters>3381</Characters>
  <Application>Microsoft Office Word</Application>
  <DocSecurity>0</DocSecurity>
  <Lines>28</Lines>
  <Paragraphs>7</Paragraphs>
  <ScaleCrop>false</ScaleCrop>
  <Company>boyo</Company>
  <LinksUpToDate>false</LinksUpToDate>
  <CharactersWithSpaces>3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56</cp:revision>
  <cp:lastPrinted>2017-02-02T09:59:00Z</cp:lastPrinted>
  <dcterms:created xsi:type="dcterms:W3CDTF">2018-03-04T11:05:00Z</dcterms:created>
  <dcterms:modified xsi:type="dcterms:W3CDTF">2018-05-24T05:46:00Z</dcterms:modified>
</cp:coreProperties>
</file>